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A945A" w14:textId="77777777" w:rsidR="00BD62FA" w:rsidRPr="007D58DE" w:rsidRDefault="00000000" w:rsidP="00BD62FA">
      <w:pPr>
        <w:jc w:val="center"/>
        <w:rPr>
          <w:sz w:val="28"/>
          <w:u w:val="single"/>
        </w:rPr>
      </w:pPr>
      <w:r>
        <w:rPr>
          <w:b/>
          <w:noProof/>
          <w:sz w:val="22"/>
        </w:rPr>
        <w:pict w14:anchorId="345C9859">
          <v:rect id="_x0000_s2052" style="position:absolute;left:0;text-align:left;margin-left:425.55pt;margin-top:3.6pt;width:82.65pt;height:58.05pt;z-index:2">
            <v:textbox style="mso-next-textbox:#_x0000_s2052" inset="3.6pt,,3.6pt">
              <w:txbxContent>
                <w:p w14:paraId="14D5C7B9" w14:textId="0748C629" w:rsidR="00C64559" w:rsidRPr="00267D4A" w:rsidRDefault="00C64559" w:rsidP="00C64559">
                  <w:pPr>
                    <w:jc w:val="center"/>
                    <w:rPr>
                      <w:sz w:val="20"/>
                      <w:szCs w:val="20"/>
                    </w:rPr>
                  </w:pPr>
                  <w:r w:rsidRPr="00267D4A">
                    <w:rPr>
                      <w:sz w:val="20"/>
                      <w:szCs w:val="20"/>
                    </w:rPr>
                    <w:t>(Three copies passport size photograph)</w:t>
                  </w:r>
                </w:p>
              </w:txbxContent>
            </v:textbox>
          </v:rect>
        </w:pict>
      </w:r>
      <w:r>
        <w:pict w14:anchorId="5F4D677F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2051" type="#_x0000_t202" style="position:absolute;left:0;text-align:left;margin-left:450.35pt;margin-top:-84.15pt;width:83.05pt;height:35.2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" o:allowincell="f" strokecolor="white">
            <v:textbox style="mso-next-textbox:#Text Box 3">
              <w:txbxContent>
                <w:p w14:paraId="21F022C2" w14:textId="77777777" w:rsidR="009B1722" w:rsidRPr="009D7200" w:rsidRDefault="009B1722" w:rsidP="009B1722">
                  <w:pPr>
                    <w:pStyle w:val="Heading6"/>
                    <w:rPr>
                      <w:rFonts w:ascii="Times New Roman" w:hAnsi="Times New Roman"/>
                      <w:b w:val="0"/>
                      <w:sz w:val="12"/>
                      <w:szCs w:val="12"/>
                    </w:rPr>
                  </w:pPr>
                  <w:r w:rsidRPr="009D7200">
                    <w:rPr>
                      <w:rFonts w:ascii="Times New Roman" w:hAnsi="Times New Roman"/>
                      <w:b w:val="0"/>
                      <w:sz w:val="12"/>
                      <w:szCs w:val="12"/>
                    </w:rPr>
                    <w:t>Doc .No. SF-HRM-02</w:t>
                  </w:r>
                </w:p>
                <w:p w14:paraId="14722354" w14:textId="77777777" w:rsidR="009B1722" w:rsidRPr="009D7200" w:rsidRDefault="009B1722" w:rsidP="009B1722">
                  <w:pPr>
                    <w:rPr>
                      <w:rFonts w:ascii="Calibri" w:hAnsi="Calibri"/>
                      <w:sz w:val="12"/>
                      <w:szCs w:val="12"/>
                    </w:rPr>
                  </w:pPr>
                  <w:r w:rsidRPr="009D7200">
                    <w:rPr>
                      <w:sz w:val="12"/>
                      <w:szCs w:val="12"/>
                    </w:rPr>
                    <w:t>Revision No- 0</w:t>
                  </w:r>
                  <w:r w:rsidR="00C64559" w:rsidRPr="009D7200">
                    <w:rPr>
                      <w:sz w:val="12"/>
                      <w:szCs w:val="12"/>
                    </w:rPr>
                    <w:t>0</w:t>
                  </w:r>
                </w:p>
                <w:p w14:paraId="79C1FF7D" w14:textId="77777777" w:rsidR="009B1722" w:rsidRPr="009D7200" w:rsidRDefault="009B1722" w:rsidP="009B1722">
                  <w:pPr>
                    <w:rPr>
                      <w:rFonts w:ascii="Calibri" w:hAnsi="Calibri"/>
                      <w:sz w:val="12"/>
                      <w:szCs w:val="12"/>
                    </w:rPr>
                  </w:pPr>
                  <w:r w:rsidRPr="009D7200">
                    <w:rPr>
                      <w:sz w:val="12"/>
                      <w:szCs w:val="12"/>
                    </w:rPr>
                    <w:t xml:space="preserve">Effective Date: </w:t>
                  </w:r>
                  <w:r w:rsidR="007C206A">
                    <w:rPr>
                      <w:sz w:val="12"/>
                      <w:szCs w:val="12"/>
                    </w:rPr>
                    <w:t>01/06/2003</w:t>
                  </w:r>
                </w:p>
              </w:txbxContent>
            </v:textbox>
          </v:shape>
        </w:pict>
      </w:r>
      <w:r w:rsidR="00BD62FA" w:rsidRPr="007D58DE">
        <w:rPr>
          <w:sz w:val="28"/>
          <w:u w:val="single"/>
        </w:rPr>
        <w:t>Application Form</w:t>
      </w:r>
    </w:p>
    <w:p w14:paraId="5BCA3F3F" w14:textId="77777777" w:rsidR="00BD62FA" w:rsidRPr="007D58DE" w:rsidRDefault="00BD62FA" w:rsidP="00BD62FA">
      <w:pPr>
        <w:spacing w:line="220" w:lineRule="exact"/>
        <w:jc w:val="center"/>
        <w:rPr>
          <w:b/>
        </w:rPr>
      </w:pPr>
      <w:r w:rsidRPr="007D58DE">
        <w:rPr>
          <w:b/>
          <w:sz w:val="22"/>
        </w:rPr>
        <w:t>(The Application Form must be filled in Computer)</w:t>
      </w:r>
    </w:p>
    <w:p w14:paraId="78E94C12" w14:textId="77777777" w:rsidR="00BD62FA" w:rsidRPr="007D58DE" w:rsidRDefault="00BD62FA" w:rsidP="00BD62FA">
      <w:pPr>
        <w:autoSpaceDE w:val="0"/>
        <w:autoSpaceDN w:val="0"/>
        <w:adjustRightInd w:val="0"/>
        <w:spacing w:line="220" w:lineRule="exact"/>
        <w:jc w:val="center"/>
        <w:rPr>
          <w:sz w:val="19"/>
          <w:szCs w:val="19"/>
        </w:rPr>
      </w:pPr>
      <w:r w:rsidRPr="007D58DE">
        <w:rPr>
          <w:sz w:val="19"/>
          <w:szCs w:val="19"/>
        </w:rPr>
        <w:t xml:space="preserve">(Handwritten/Incomplete application/other than prescribed Form </w:t>
      </w:r>
    </w:p>
    <w:p w14:paraId="291835DE" w14:textId="77777777" w:rsidR="00BD62FA" w:rsidRPr="007D58DE" w:rsidRDefault="00BD62FA" w:rsidP="00BD62FA">
      <w:pPr>
        <w:autoSpaceDE w:val="0"/>
        <w:autoSpaceDN w:val="0"/>
        <w:adjustRightInd w:val="0"/>
        <w:spacing w:line="220" w:lineRule="exact"/>
        <w:jc w:val="center"/>
      </w:pPr>
      <w:r w:rsidRPr="007D58DE">
        <w:rPr>
          <w:sz w:val="19"/>
          <w:szCs w:val="19"/>
        </w:rPr>
        <w:t>will not be accepted. Number of pages is not restricted)</w:t>
      </w:r>
    </w:p>
    <w:p w14:paraId="20D74BB5" w14:textId="77777777" w:rsidR="00BD62FA" w:rsidRPr="007D58DE" w:rsidRDefault="00BD62FA" w:rsidP="00BD62FA">
      <w:pPr>
        <w:spacing w:line="240" w:lineRule="exact"/>
        <w:rPr>
          <w:rFonts w:eastAsia="Verdana"/>
          <w:b/>
          <w:bCs/>
          <w:sz w:val="20"/>
        </w:rPr>
      </w:pPr>
      <w:r w:rsidRPr="007D58DE">
        <w:rPr>
          <w:rFonts w:eastAsia="Verdana"/>
          <w:b/>
          <w:bCs/>
          <w:sz w:val="20"/>
        </w:rPr>
        <w:t>To,</w:t>
      </w:r>
    </w:p>
    <w:p w14:paraId="7E803238" w14:textId="1096B947" w:rsidR="00741980" w:rsidRDefault="00F06106" w:rsidP="00BD62FA">
      <w:pPr>
        <w:spacing w:line="240" w:lineRule="exact"/>
        <w:rPr>
          <w:rFonts w:eastAsia="Verdana"/>
          <w:b/>
          <w:bCs/>
          <w:sz w:val="20"/>
        </w:rPr>
      </w:pPr>
      <w:r>
        <w:rPr>
          <w:rFonts w:eastAsia="Verdana"/>
          <w:b/>
          <w:bCs/>
          <w:sz w:val="20"/>
        </w:rPr>
        <w:t>Chairman</w:t>
      </w:r>
    </w:p>
    <w:p w14:paraId="17139BE3" w14:textId="77777777" w:rsidR="00BD62FA" w:rsidRDefault="00BD62FA" w:rsidP="00BD62FA">
      <w:pPr>
        <w:spacing w:line="240" w:lineRule="exact"/>
        <w:rPr>
          <w:rFonts w:eastAsia="Verdana"/>
          <w:sz w:val="20"/>
        </w:rPr>
      </w:pPr>
      <w:r w:rsidRPr="00AB586B">
        <w:rPr>
          <w:sz w:val="22"/>
          <w:szCs w:val="22"/>
        </w:rPr>
        <w:t>Ashuganj Power Station Company Ltd. (APSCL)</w:t>
      </w:r>
      <w:r w:rsidRPr="007D58DE">
        <w:t xml:space="preserve"> </w:t>
      </w:r>
      <w:r w:rsidRPr="007D58DE">
        <w:br/>
      </w:r>
      <w:r w:rsidRPr="007D58DE">
        <w:rPr>
          <w:rFonts w:eastAsia="Verdana"/>
          <w:sz w:val="20"/>
        </w:rPr>
        <w:t>Ashuganj, Brahmanbaria-3402</w:t>
      </w:r>
    </w:p>
    <w:p w14:paraId="66500B96" w14:textId="77777777" w:rsidR="00DA73F5" w:rsidRPr="007D58DE" w:rsidRDefault="00DA73F5" w:rsidP="00BD62FA">
      <w:pPr>
        <w:spacing w:line="240" w:lineRule="exact"/>
        <w:rPr>
          <w:rFonts w:eastAsia="Verdana"/>
          <w:sz w:val="20"/>
        </w:rPr>
      </w:pPr>
    </w:p>
    <w:p w14:paraId="27D95535" w14:textId="77777777" w:rsidR="00BD62FA" w:rsidRPr="00060610" w:rsidRDefault="00BD62FA" w:rsidP="00BD62FA">
      <w:pPr>
        <w:rPr>
          <w:sz w:val="6"/>
        </w:rPr>
      </w:pPr>
    </w:p>
    <w:tbl>
      <w:tblPr>
        <w:tblW w:w="10152" w:type="dxa"/>
        <w:tblInd w:w="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" w:type="dxa"/>
          <w:right w:w="115" w:type="dxa"/>
        </w:tblCellMar>
        <w:tblLook w:val="01E0" w:firstRow="1" w:lastRow="1" w:firstColumn="1" w:lastColumn="1" w:noHBand="0" w:noVBand="0"/>
      </w:tblPr>
      <w:tblGrid>
        <w:gridCol w:w="10152"/>
      </w:tblGrid>
      <w:tr w:rsidR="00BD62FA" w:rsidRPr="007D58DE" w14:paraId="2C4812E1" w14:textId="77777777" w:rsidTr="009E7794">
        <w:trPr>
          <w:trHeight w:val="341"/>
        </w:trPr>
        <w:tc>
          <w:tcPr>
            <w:tcW w:w="10152" w:type="dxa"/>
            <w:vAlign w:val="center"/>
          </w:tcPr>
          <w:p w14:paraId="57A69251" w14:textId="2932E2FA" w:rsidR="00BD62FA" w:rsidRPr="007D58DE" w:rsidRDefault="00BD62FA" w:rsidP="00E61081">
            <w:r w:rsidRPr="00060610">
              <w:rPr>
                <w:b/>
                <w:sz w:val="22"/>
                <w:szCs w:val="22"/>
              </w:rPr>
              <w:t>Name of the Post applied fo</w:t>
            </w:r>
            <w:r w:rsidR="00BE1294">
              <w:rPr>
                <w:b/>
                <w:sz w:val="22"/>
                <w:szCs w:val="22"/>
              </w:rPr>
              <w:t>r</w:t>
            </w:r>
            <w:r w:rsidRPr="007D58DE">
              <w:rPr>
                <w:b/>
              </w:rPr>
              <w:tab/>
              <w:t>:</w:t>
            </w:r>
            <w:r w:rsidRPr="007D58DE">
              <w:t xml:space="preserve"> </w:t>
            </w:r>
            <w:r w:rsidR="00110013">
              <w:rPr>
                <w:b/>
                <w:bCs/>
                <w:sz w:val="28"/>
                <w:szCs w:val="28"/>
              </w:rPr>
              <w:t>Executive</w:t>
            </w:r>
            <w:r w:rsidR="00AD1788" w:rsidRPr="00AD1788">
              <w:rPr>
                <w:b/>
                <w:bCs/>
                <w:sz w:val="28"/>
                <w:szCs w:val="28"/>
              </w:rPr>
              <w:t xml:space="preserve"> Director</w:t>
            </w:r>
            <w:r w:rsidR="00110013">
              <w:rPr>
                <w:b/>
                <w:bCs/>
                <w:sz w:val="28"/>
                <w:szCs w:val="28"/>
              </w:rPr>
              <w:t xml:space="preserve"> (P&amp;D)</w:t>
            </w:r>
            <w:r w:rsidRPr="007D58DE">
              <w:rPr>
                <w:b/>
              </w:rPr>
              <w:fldChar w:fldCharType="begin"/>
            </w:r>
            <w:r w:rsidRPr="007D58DE">
              <w:rPr>
                <w:b/>
              </w:rPr>
              <w:instrText xml:space="preserve"> USERADDRESS   \* MERGEFORMAT </w:instrText>
            </w:r>
            <w:r w:rsidRPr="007D58DE">
              <w:rPr>
                <w:b/>
              </w:rPr>
              <w:fldChar w:fldCharType="end"/>
            </w:r>
          </w:p>
        </w:tc>
      </w:tr>
    </w:tbl>
    <w:p w14:paraId="64091954" w14:textId="77777777" w:rsidR="00BD62FA" w:rsidRPr="007D58DE" w:rsidRDefault="00BD62FA" w:rsidP="00BD62FA">
      <w:pPr>
        <w:rPr>
          <w:sz w:val="10"/>
        </w:rPr>
      </w:pPr>
    </w:p>
    <w:p w14:paraId="575BCECF" w14:textId="24D3FD26" w:rsidR="00AA0659" w:rsidRDefault="00BD62FA" w:rsidP="00AA0659">
      <w:pPr>
        <w:numPr>
          <w:ilvl w:val="0"/>
          <w:numId w:val="16"/>
        </w:numPr>
        <w:tabs>
          <w:tab w:val="left" w:pos="180"/>
        </w:tabs>
        <w:spacing w:after="60"/>
        <w:ind w:hanging="720"/>
        <w:rPr>
          <w:sz w:val="22"/>
          <w:szCs w:val="22"/>
          <w:u w:val="single"/>
        </w:rPr>
      </w:pPr>
      <w:r w:rsidRPr="007D58DE">
        <w:rPr>
          <w:sz w:val="22"/>
          <w:szCs w:val="22"/>
          <w:u w:val="single"/>
        </w:rPr>
        <w:t>Applicant’s Name</w:t>
      </w:r>
      <w:r w:rsidR="00142EE7">
        <w:rPr>
          <w:sz w:val="22"/>
          <w:szCs w:val="22"/>
          <w:u w:val="single"/>
        </w:rPr>
        <w:t xml:space="preserve"> </w:t>
      </w:r>
      <w:r w:rsidR="00547CFF" w:rsidRPr="00547CFF">
        <w:rPr>
          <w:sz w:val="18"/>
          <w:szCs w:val="18"/>
          <w:u w:val="single"/>
        </w:rPr>
        <w:t>(English)</w:t>
      </w:r>
      <w:r w:rsidR="00142EE7" w:rsidRPr="00547CFF">
        <w:rPr>
          <w:b/>
          <w:sz w:val="18"/>
          <w:szCs w:val="18"/>
        </w:rPr>
        <w:t>:</w:t>
      </w:r>
      <w:r w:rsidR="00142EE7" w:rsidRPr="00547CFF">
        <w:rPr>
          <w:sz w:val="20"/>
          <w:szCs w:val="20"/>
        </w:rPr>
        <w:t xml:space="preserve"> </w:t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AUTOTEXTLIST   \* MERGEFORMAT </w:instrText>
      </w:r>
      <w:r w:rsidR="00000000">
        <w:rPr>
          <w:sz w:val="20"/>
          <w:szCs w:val="20"/>
        </w:rPr>
        <w:fldChar w:fldCharType="separate"/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FILLIN   \* MERGEFORMAT </w:instrText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142EE7" w:rsidRPr="007D58DE">
        <w:rPr>
          <w:sz w:val="20"/>
          <w:szCs w:val="20"/>
        </w:rPr>
        <w:instrText xml:space="preserve"> FORMTEXT </w:instrText>
      </w:r>
      <w:r w:rsidR="00142EE7" w:rsidRPr="007D58DE">
        <w:rPr>
          <w:sz w:val="20"/>
          <w:szCs w:val="20"/>
        </w:rPr>
      </w:r>
      <w:r w:rsidR="00142EE7" w:rsidRPr="007D58DE">
        <w:rPr>
          <w:sz w:val="20"/>
          <w:szCs w:val="20"/>
        </w:rPr>
        <w:fldChar w:fldCharType="separate"/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 w:rsidRPr="007D58DE">
        <w:rPr>
          <w:sz w:val="20"/>
          <w:szCs w:val="20"/>
        </w:rPr>
        <w:fldChar w:fldCharType="end"/>
      </w:r>
      <w:bookmarkEnd w:id="0"/>
    </w:p>
    <w:p w14:paraId="4AC1D23F" w14:textId="6038C14A" w:rsidR="00142EE7" w:rsidRDefault="00547CFF" w:rsidP="00547CFF">
      <w:pPr>
        <w:tabs>
          <w:tab w:val="left" w:pos="180"/>
        </w:tabs>
        <w:spacing w:after="60"/>
        <w:ind w:left="720"/>
        <w:rPr>
          <w:sz w:val="22"/>
          <w:szCs w:val="22"/>
          <w:u w:val="single"/>
        </w:rPr>
      </w:pPr>
      <w:r w:rsidRPr="00547CFF">
        <w:rPr>
          <w:sz w:val="22"/>
          <w:szCs w:val="22"/>
        </w:rPr>
        <w:t xml:space="preserve">                      </w:t>
      </w:r>
      <w:r w:rsidR="00142EE7">
        <w:rPr>
          <w:sz w:val="22"/>
          <w:szCs w:val="22"/>
          <w:u w:val="single"/>
        </w:rPr>
        <w:t>(</w:t>
      </w:r>
      <w:r w:rsidR="00142EE7" w:rsidRPr="00142EE7">
        <w:rPr>
          <w:rFonts w:ascii="Shonar Bangla" w:hAnsi="Shonar Bangla" w:cs="Shonar Bangla"/>
          <w:b/>
          <w:bCs/>
          <w:sz w:val="22"/>
          <w:szCs w:val="22"/>
          <w:u w:val="single"/>
        </w:rPr>
        <w:t>বাংলা</w:t>
      </w:r>
      <w:r w:rsidR="00142EE7">
        <w:rPr>
          <w:rFonts w:ascii="Shonar Bangla" w:hAnsi="Shonar Bangla" w:cs="Shonar Bangla"/>
          <w:sz w:val="22"/>
          <w:szCs w:val="22"/>
          <w:u w:val="single"/>
        </w:rPr>
        <w:t>)</w:t>
      </w:r>
      <w:r w:rsidR="00142EE7" w:rsidRPr="007D58DE">
        <w:rPr>
          <w:b/>
          <w:sz w:val="22"/>
          <w:szCs w:val="22"/>
        </w:rPr>
        <w:t>:</w:t>
      </w:r>
      <w:r w:rsidR="00142EE7" w:rsidRPr="007D58DE">
        <w:rPr>
          <w:sz w:val="22"/>
          <w:szCs w:val="22"/>
        </w:rPr>
        <w:t xml:space="preserve"> </w:t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AUTOTEXTLIST   \* MERGEFORMAT </w:instrText>
      </w:r>
      <w:r w:rsidR="00000000">
        <w:rPr>
          <w:sz w:val="20"/>
          <w:szCs w:val="20"/>
        </w:rPr>
        <w:fldChar w:fldCharType="separate"/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FILLIN   \* MERGEFORMAT </w:instrText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42EE7" w:rsidRPr="007D58DE">
        <w:rPr>
          <w:sz w:val="20"/>
          <w:szCs w:val="20"/>
        </w:rPr>
        <w:instrText xml:space="preserve"> FORMTEXT </w:instrText>
      </w:r>
      <w:r w:rsidR="00142EE7" w:rsidRPr="007D58DE">
        <w:rPr>
          <w:sz w:val="20"/>
          <w:szCs w:val="20"/>
        </w:rPr>
      </w:r>
      <w:r w:rsidR="00142EE7" w:rsidRPr="007D58DE">
        <w:rPr>
          <w:sz w:val="20"/>
          <w:szCs w:val="20"/>
        </w:rPr>
        <w:fldChar w:fldCharType="separate"/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 w:rsidRPr="007D58DE">
        <w:rPr>
          <w:sz w:val="20"/>
          <w:szCs w:val="20"/>
        </w:rPr>
        <w:fldChar w:fldCharType="end"/>
      </w:r>
    </w:p>
    <w:p w14:paraId="25830F5C" w14:textId="2867CD7C" w:rsidR="00BD62FA" w:rsidRPr="00142EE7" w:rsidRDefault="00BD62FA" w:rsidP="00142EE7">
      <w:pPr>
        <w:numPr>
          <w:ilvl w:val="0"/>
          <w:numId w:val="16"/>
        </w:numPr>
        <w:tabs>
          <w:tab w:val="left" w:pos="180"/>
        </w:tabs>
        <w:spacing w:after="60"/>
        <w:ind w:hanging="720"/>
        <w:rPr>
          <w:sz w:val="22"/>
          <w:szCs w:val="22"/>
          <w:u w:val="single"/>
        </w:rPr>
      </w:pPr>
      <w:r w:rsidRPr="00142EE7">
        <w:rPr>
          <w:sz w:val="22"/>
          <w:szCs w:val="22"/>
        </w:rPr>
        <w:fldChar w:fldCharType="begin"/>
      </w:r>
      <w:r w:rsidRPr="00142EE7">
        <w:rPr>
          <w:sz w:val="22"/>
          <w:szCs w:val="22"/>
        </w:rPr>
        <w:instrText xml:space="preserve"> ASK   \* MERGEFORMAT </w:instrText>
      </w:r>
      <w:r w:rsidRPr="00142EE7">
        <w:rPr>
          <w:sz w:val="22"/>
          <w:szCs w:val="22"/>
        </w:rPr>
        <w:fldChar w:fldCharType="end"/>
      </w:r>
      <w:r w:rsidRPr="00142EE7">
        <w:rPr>
          <w:sz w:val="22"/>
          <w:szCs w:val="22"/>
          <w:u w:val="single"/>
        </w:rPr>
        <w:t>Father’s Name</w:t>
      </w:r>
      <w:r w:rsidRPr="00142EE7">
        <w:rPr>
          <w:sz w:val="22"/>
          <w:szCs w:val="22"/>
        </w:rPr>
        <w:tab/>
      </w:r>
      <w:r w:rsidR="00547CFF">
        <w:rPr>
          <w:sz w:val="22"/>
          <w:szCs w:val="22"/>
        </w:rPr>
        <w:t xml:space="preserve">  </w:t>
      </w:r>
      <w:r w:rsidR="00142EE7">
        <w:rPr>
          <w:sz w:val="22"/>
          <w:szCs w:val="22"/>
        </w:rPr>
        <w:t xml:space="preserve">    </w:t>
      </w:r>
      <w:r w:rsidRPr="00142EE7">
        <w:rPr>
          <w:b/>
          <w:sz w:val="22"/>
          <w:szCs w:val="22"/>
        </w:rPr>
        <w:t>:</w:t>
      </w:r>
      <w:r w:rsidRPr="007D58DE">
        <w:t xml:space="preserve"> </w:t>
      </w:r>
      <w:r w:rsidRPr="00142EE7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142EE7">
        <w:rPr>
          <w:sz w:val="20"/>
          <w:szCs w:val="20"/>
        </w:rPr>
        <w:instrText xml:space="preserve"> FORMTEXT </w:instrText>
      </w:r>
      <w:r w:rsidRPr="00142EE7">
        <w:rPr>
          <w:sz w:val="20"/>
          <w:szCs w:val="20"/>
        </w:rPr>
      </w:r>
      <w:r w:rsidRPr="00142EE7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Pr="00142EE7">
        <w:rPr>
          <w:sz w:val="20"/>
          <w:szCs w:val="20"/>
        </w:rPr>
        <w:fldChar w:fldCharType="end"/>
      </w:r>
    </w:p>
    <w:p w14:paraId="2FF0FF69" w14:textId="4025AD9C" w:rsidR="00BD62FA" w:rsidRPr="007D58DE" w:rsidRDefault="00547CFF" w:rsidP="00BD62FA">
      <w:pPr>
        <w:spacing w:after="60"/>
        <w:rPr>
          <w:sz w:val="22"/>
          <w:szCs w:val="22"/>
        </w:rPr>
      </w:pPr>
      <w:r>
        <w:rPr>
          <w:sz w:val="22"/>
          <w:szCs w:val="22"/>
        </w:rPr>
        <w:t>3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Mother’s Name</w:t>
      </w:r>
      <w:r w:rsidR="00BD62FA" w:rsidRPr="007D58DE">
        <w:rPr>
          <w:sz w:val="22"/>
          <w:szCs w:val="22"/>
        </w:rPr>
        <w:tab/>
      </w:r>
      <w:r>
        <w:rPr>
          <w:sz w:val="22"/>
          <w:szCs w:val="22"/>
        </w:rPr>
        <w:t xml:space="preserve">  </w:t>
      </w:r>
      <w:r w:rsidR="00142EE7">
        <w:rPr>
          <w:sz w:val="22"/>
          <w:szCs w:val="22"/>
        </w:rPr>
        <w:t xml:space="preserve">    </w:t>
      </w:r>
      <w:r w:rsidR="00BD62FA" w:rsidRPr="007D58DE">
        <w:rPr>
          <w:b/>
          <w:sz w:val="22"/>
          <w:szCs w:val="22"/>
        </w:rPr>
        <w:t>:</w:t>
      </w:r>
      <w:r w:rsidR="00BD62FA" w:rsidRPr="007D58DE"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4B832175" w14:textId="65099535" w:rsidR="00BD62FA" w:rsidRPr="007D58DE" w:rsidRDefault="00547CFF" w:rsidP="00BD62FA">
      <w:pPr>
        <w:tabs>
          <w:tab w:val="left" w:pos="2160"/>
          <w:tab w:val="left" w:pos="531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>4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Date of Birth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2"/>
          <w:szCs w:val="22"/>
        </w:rPr>
        <w:tab/>
      </w:r>
      <w:r>
        <w:rPr>
          <w:sz w:val="22"/>
          <w:szCs w:val="22"/>
        </w:rPr>
        <w:t xml:space="preserve">  </w:t>
      </w:r>
      <w:r w:rsidR="00142EE7">
        <w:rPr>
          <w:sz w:val="22"/>
          <w:szCs w:val="22"/>
        </w:rPr>
        <w:t xml:space="preserve">    </w:t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  <w:r w:rsidR="0042535D">
        <w:rPr>
          <w:sz w:val="22"/>
          <w:szCs w:val="22"/>
        </w:rPr>
        <w:tab/>
        <w:t xml:space="preserve">● Age (as on </w:t>
      </w:r>
      <w:r w:rsidR="00110013">
        <w:rPr>
          <w:sz w:val="22"/>
          <w:szCs w:val="22"/>
        </w:rPr>
        <w:t>18</w:t>
      </w:r>
      <w:r w:rsidR="0042535D">
        <w:rPr>
          <w:sz w:val="22"/>
          <w:szCs w:val="22"/>
        </w:rPr>
        <w:t>-</w:t>
      </w:r>
      <w:r w:rsidR="00110013">
        <w:rPr>
          <w:sz w:val="22"/>
          <w:szCs w:val="22"/>
        </w:rPr>
        <w:t>03</w:t>
      </w:r>
      <w:r w:rsidR="0042535D">
        <w:rPr>
          <w:sz w:val="22"/>
          <w:szCs w:val="22"/>
        </w:rPr>
        <w:t>-20</w:t>
      </w:r>
      <w:r w:rsidR="00DA73F5">
        <w:rPr>
          <w:sz w:val="22"/>
          <w:szCs w:val="22"/>
        </w:rPr>
        <w:t>2</w:t>
      </w:r>
      <w:r w:rsidR="00110013">
        <w:rPr>
          <w:sz w:val="22"/>
          <w:szCs w:val="22"/>
        </w:rPr>
        <w:t>4</w:t>
      </w:r>
      <w:r w:rsidR="00BD62FA" w:rsidRPr="007D58DE">
        <w:rPr>
          <w:sz w:val="22"/>
          <w:szCs w:val="22"/>
        </w:rPr>
        <w:t>)</w:t>
      </w:r>
      <w:r w:rsidR="00BD62FA" w:rsidRPr="007D58DE">
        <w:rPr>
          <w:b/>
          <w:sz w:val="22"/>
          <w:szCs w:val="22"/>
        </w:rPr>
        <w:t>:</w:t>
      </w:r>
      <w:r w:rsidR="00BD62FA" w:rsidRPr="007D58DE"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00A755D5" w14:textId="5DDAF3AF" w:rsidR="00BD62FA" w:rsidRDefault="00547CFF" w:rsidP="00BD62FA">
      <w:pPr>
        <w:tabs>
          <w:tab w:val="left" w:pos="2160"/>
          <w:tab w:val="left" w:pos="2304"/>
          <w:tab w:val="left" w:pos="5310"/>
        </w:tabs>
        <w:rPr>
          <w:sz w:val="22"/>
          <w:szCs w:val="22"/>
        </w:rPr>
      </w:pPr>
      <w:r>
        <w:rPr>
          <w:sz w:val="22"/>
          <w:szCs w:val="22"/>
        </w:rPr>
        <w:t>5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Address</w:t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b/>
          <w:sz w:val="22"/>
          <w:szCs w:val="22"/>
        </w:rPr>
        <w:tab/>
      </w:r>
      <w:r w:rsidR="00BD62FA" w:rsidRPr="007D58DE">
        <w:rPr>
          <w:sz w:val="22"/>
          <w:szCs w:val="22"/>
        </w:rPr>
        <w:t>● Permanent</w:t>
      </w:r>
      <w:r w:rsidR="00BD62FA" w:rsidRPr="007D58DE">
        <w:rPr>
          <w:sz w:val="22"/>
          <w:szCs w:val="22"/>
        </w:rPr>
        <w:tab/>
        <w:t>● Present/Mailing</w:t>
      </w:r>
    </w:p>
    <w:p w14:paraId="2E947511" w14:textId="77777777" w:rsidR="00AD1788" w:rsidRPr="007D58DE" w:rsidRDefault="00AD1788" w:rsidP="00BD62FA">
      <w:pPr>
        <w:tabs>
          <w:tab w:val="left" w:pos="2160"/>
          <w:tab w:val="left" w:pos="2304"/>
          <w:tab w:val="left" w:pos="5310"/>
        </w:tabs>
        <w:rPr>
          <w:sz w:val="22"/>
          <w:szCs w:val="22"/>
        </w:rPr>
      </w:pPr>
    </w:p>
    <w:tbl>
      <w:tblPr>
        <w:tblW w:w="0" w:type="auto"/>
        <w:tblInd w:w="2340" w:type="dxa"/>
        <w:tblBorders>
          <w:insideH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4237"/>
      </w:tblGrid>
      <w:tr w:rsidR="00BD62FA" w:rsidRPr="007D58DE" w14:paraId="0F43F1D5" w14:textId="77777777" w:rsidTr="00AD1788">
        <w:trPr>
          <w:trHeight w:val="702"/>
        </w:trPr>
        <w:tc>
          <w:tcPr>
            <w:tcW w:w="3168" w:type="dxa"/>
            <w:noWrap/>
            <w:tcMar>
              <w:left w:w="115" w:type="dxa"/>
              <w:right w:w="115" w:type="dxa"/>
            </w:tcMar>
          </w:tcPr>
          <w:p w14:paraId="105BD8DC" w14:textId="77777777" w:rsidR="00BD62FA" w:rsidRPr="007D58DE" w:rsidRDefault="00BD62FA" w:rsidP="00BC2C74">
            <w:pPr>
              <w:tabs>
                <w:tab w:val="left" w:pos="5310"/>
              </w:tabs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4237" w:type="dxa"/>
            <w:noWrap/>
          </w:tcPr>
          <w:p w14:paraId="2E9B1A12" w14:textId="77777777" w:rsidR="00BD62FA" w:rsidRPr="007D58DE" w:rsidRDefault="00BD62FA" w:rsidP="00BC2C74">
            <w:pPr>
              <w:tabs>
                <w:tab w:val="left" w:pos="5310"/>
              </w:tabs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3CA12693" w14:textId="67CC8D8D" w:rsidR="00741980" w:rsidRDefault="00547CFF" w:rsidP="00BD62FA">
      <w:pPr>
        <w:tabs>
          <w:tab w:val="left" w:pos="2160"/>
          <w:tab w:val="left" w:pos="2313"/>
          <w:tab w:val="left" w:pos="3600"/>
          <w:tab w:val="left" w:pos="531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>6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Contact No.</w:t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ab/>
      </w:r>
      <w:r w:rsidR="00940DDD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940DDD" w:rsidRPr="007D58DE">
        <w:rPr>
          <w:sz w:val="20"/>
          <w:szCs w:val="20"/>
        </w:rPr>
        <w:instrText xml:space="preserve"> FORMTEXT </w:instrText>
      </w:r>
      <w:r w:rsidR="00940DDD" w:rsidRPr="007D58DE">
        <w:rPr>
          <w:sz w:val="20"/>
          <w:szCs w:val="20"/>
        </w:rPr>
      </w:r>
      <w:r w:rsidR="00940DDD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940DDD" w:rsidRPr="007D58DE">
        <w:rPr>
          <w:sz w:val="20"/>
          <w:szCs w:val="20"/>
        </w:rPr>
        <w:fldChar w:fldCharType="end"/>
      </w:r>
    </w:p>
    <w:p w14:paraId="0D519B5A" w14:textId="3900F41D" w:rsidR="00BD62FA" w:rsidRPr="007D58DE" w:rsidRDefault="00547CFF" w:rsidP="00BD62FA">
      <w:pPr>
        <w:tabs>
          <w:tab w:val="left" w:pos="2160"/>
          <w:tab w:val="left" w:pos="2313"/>
          <w:tab w:val="left" w:pos="3600"/>
          <w:tab w:val="left" w:pos="531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>7</w:t>
      </w:r>
      <w:r w:rsidR="00741980">
        <w:rPr>
          <w:sz w:val="22"/>
          <w:szCs w:val="22"/>
        </w:rPr>
        <w:t xml:space="preserve">. </w:t>
      </w:r>
      <w:r w:rsidR="00BE1294" w:rsidRPr="00741980">
        <w:rPr>
          <w:sz w:val="22"/>
          <w:szCs w:val="22"/>
          <w:u w:val="single"/>
        </w:rPr>
        <w:t>E-mail Address</w:t>
      </w:r>
      <w:r w:rsidR="00741980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0EC1817F" w14:textId="7EE39B78" w:rsidR="00BD62FA" w:rsidRPr="007D58DE" w:rsidRDefault="00547CFF" w:rsidP="00BD62FA">
      <w:pPr>
        <w:tabs>
          <w:tab w:val="left" w:pos="2169"/>
          <w:tab w:val="left" w:pos="5310"/>
        </w:tabs>
        <w:spacing w:after="60"/>
        <w:rPr>
          <w:b/>
          <w:sz w:val="22"/>
          <w:szCs w:val="22"/>
        </w:rPr>
      </w:pPr>
      <w:r>
        <w:rPr>
          <w:sz w:val="22"/>
          <w:szCs w:val="22"/>
        </w:rPr>
        <w:t>8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Marital Status</w:t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 xml:space="preserve">: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  <w:r w:rsidR="00BD62FA" w:rsidRPr="007D58DE">
        <w:rPr>
          <w:b/>
          <w:sz w:val="22"/>
          <w:szCs w:val="22"/>
        </w:rPr>
        <w:tab/>
      </w:r>
      <w:r w:rsidR="00BD62FA" w:rsidRPr="007D58DE">
        <w:rPr>
          <w:sz w:val="22"/>
          <w:szCs w:val="22"/>
        </w:rPr>
        <w:t>● Emergency Contact No.</w:t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 xml:space="preserve">  </w:t>
      </w:r>
      <w:r w:rsidR="00BD62FA" w:rsidRPr="007D58DE">
        <w:rPr>
          <w:sz w:val="20"/>
          <w:szCs w:val="20"/>
        </w:rPr>
        <w:fldChar w:fldCharType="end"/>
      </w:r>
      <w:r w:rsidR="00BD62FA" w:rsidRPr="007D58DE">
        <w:rPr>
          <w:b/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ab/>
      </w:r>
    </w:p>
    <w:p w14:paraId="3091A8A6" w14:textId="5A62AD6E" w:rsidR="00BD62FA" w:rsidRPr="007D58DE" w:rsidRDefault="00547CFF" w:rsidP="00BD62FA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Nationality</w:t>
      </w:r>
      <w:r w:rsidR="00BD62FA" w:rsidRPr="007D58DE">
        <w:rPr>
          <w:sz w:val="22"/>
          <w:szCs w:val="22"/>
        </w:rPr>
        <w:tab/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5EFFB508" w14:textId="33E37D4D" w:rsidR="00BD62FA" w:rsidRPr="007D58DE" w:rsidRDefault="00142EE7" w:rsidP="00BD62FA">
      <w:pPr>
        <w:spacing w:after="60"/>
        <w:rPr>
          <w:sz w:val="22"/>
          <w:szCs w:val="22"/>
        </w:rPr>
      </w:pPr>
      <w:r>
        <w:rPr>
          <w:sz w:val="22"/>
          <w:szCs w:val="22"/>
        </w:rPr>
        <w:t>1</w:t>
      </w:r>
      <w:r w:rsidR="00547CFF">
        <w:rPr>
          <w:sz w:val="22"/>
          <w:szCs w:val="22"/>
        </w:rPr>
        <w:t>0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National ID Number</w:t>
      </w:r>
      <w:r w:rsidR="00741980">
        <w:rPr>
          <w:sz w:val="22"/>
          <w:szCs w:val="22"/>
          <w:u w:val="single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12D0CDC0" w14:textId="03783212" w:rsidR="00BD62FA" w:rsidRPr="007D58DE" w:rsidRDefault="00BD62FA" w:rsidP="00BD62FA">
      <w:r w:rsidRPr="007D58DE">
        <w:rPr>
          <w:sz w:val="22"/>
          <w:szCs w:val="22"/>
        </w:rPr>
        <w:t>1</w:t>
      </w:r>
      <w:r w:rsidR="00547CFF">
        <w:rPr>
          <w:sz w:val="22"/>
          <w:szCs w:val="22"/>
        </w:rPr>
        <w:t>1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>Educational Qualifications</w:t>
      </w:r>
      <w:r w:rsidR="00AD1788">
        <w:rPr>
          <w:sz w:val="22"/>
          <w:szCs w:val="22"/>
          <w:u w:val="single"/>
        </w:rPr>
        <w:t xml:space="preserve"> (</w:t>
      </w:r>
      <w:r w:rsidR="00741980">
        <w:rPr>
          <w:sz w:val="22"/>
          <w:szCs w:val="22"/>
          <w:u w:val="single"/>
        </w:rPr>
        <w:t>Mention latest at first</w:t>
      </w:r>
      <w:r w:rsidR="00AD1788">
        <w:rPr>
          <w:sz w:val="22"/>
          <w:szCs w:val="22"/>
          <w:u w:val="single"/>
        </w:rPr>
        <w:t>)</w:t>
      </w:r>
      <w:r w:rsidRPr="007D58DE">
        <w:rPr>
          <w:b/>
          <w:sz w:val="22"/>
          <w:szCs w:val="22"/>
        </w:rPr>
        <w:t>:</w:t>
      </w:r>
      <w:r w:rsidRPr="007D58DE">
        <w:tab/>
      </w:r>
    </w:p>
    <w:tbl>
      <w:tblPr>
        <w:tblW w:w="9935" w:type="dxa"/>
        <w:tblInd w:w="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815"/>
        <w:gridCol w:w="2350"/>
        <w:gridCol w:w="1364"/>
        <w:gridCol w:w="2114"/>
        <w:gridCol w:w="2292"/>
      </w:tblGrid>
      <w:tr w:rsidR="00BD62FA" w:rsidRPr="007D58DE" w14:paraId="49452546" w14:textId="77777777" w:rsidTr="00BC2C74">
        <w:trPr>
          <w:trHeight w:val="460"/>
        </w:trPr>
        <w:tc>
          <w:tcPr>
            <w:tcW w:w="1815" w:type="dxa"/>
            <w:shd w:val="clear" w:color="auto" w:fill="E0E0E0"/>
            <w:vAlign w:val="center"/>
          </w:tcPr>
          <w:p w14:paraId="6F71EA0E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Educational Level</w:t>
            </w:r>
          </w:p>
        </w:tc>
        <w:tc>
          <w:tcPr>
            <w:tcW w:w="2350" w:type="dxa"/>
            <w:shd w:val="clear" w:color="auto" w:fill="E0E0E0"/>
            <w:vAlign w:val="center"/>
          </w:tcPr>
          <w:p w14:paraId="002D1AD8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Exam./Degree/</w:t>
            </w:r>
          </w:p>
          <w:p w14:paraId="5D6B7867" w14:textId="77777777" w:rsidR="00BD62FA" w:rsidRPr="007D58DE" w:rsidRDefault="00BD62FA" w:rsidP="00B258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Professional degree (if any)</w:t>
            </w:r>
          </w:p>
        </w:tc>
        <w:tc>
          <w:tcPr>
            <w:tcW w:w="1364" w:type="dxa"/>
            <w:shd w:val="clear" w:color="auto" w:fill="E0E0E0"/>
            <w:vAlign w:val="center"/>
          </w:tcPr>
          <w:p w14:paraId="7EF70080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Passing Year</w:t>
            </w:r>
          </w:p>
        </w:tc>
        <w:tc>
          <w:tcPr>
            <w:tcW w:w="2114" w:type="dxa"/>
            <w:shd w:val="clear" w:color="auto" w:fill="E0E0E0"/>
            <w:vAlign w:val="center"/>
          </w:tcPr>
          <w:p w14:paraId="64DB2B1B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School/ Board/ University</w:t>
            </w:r>
          </w:p>
        </w:tc>
        <w:tc>
          <w:tcPr>
            <w:tcW w:w="2292" w:type="dxa"/>
            <w:shd w:val="clear" w:color="auto" w:fill="E0E0E0"/>
            <w:vAlign w:val="center"/>
          </w:tcPr>
          <w:p w14:paraId="47118758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Division/Class/</w:t>
            </w:r>
          </w:p>
          <w:p w14:paraId="06822153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GPA/CGPA, as applicable</w:t>
            </w:r>
          </w:p>
        </w:tc>
      </w:tr>
      <w:tr w:rsidR="00BD62FA" w:rsidRPr="007D58DE" w14:paraId="100DF8C1" w14:textId="77777777" w:rsidTr="00BC2C74">
        <w:tc>
          <w:tcPr>
            <w:tcW w:w="1815" w:type="dxa"/>
            <w:vAlign w:val="center"/>
          </w:tcPr>
          <w:p w14:paraId="7CB3CA2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85EAD82" w14:textId="77777777" w:rsidR="00BD62FA" w:rsidRPr="007D58DE" w:rsidRDefault="00BD62FA" w:rsidP="006C4A06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03331365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97BC1E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7BCA0425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3502407D" w14:textId="77777777" w:rsidTr="00BC2C74">
        <w:tc>
          <w:tcPr>
            <w:tcW w:w="1815" w:type="dxa"/>
            <w:vAlign w:val="center"/>
          </w:tcPr>
          <w:p w14:paraId="030CBA97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A5EE85B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604B910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E3C68A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2E88110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217C69CD" w14:textId="77777777" w:rsidTr="00BC2C74">
        <w:tc>
          <w:tcPr>
            <w:tcW w:w="1815" w:type="dxa"/>
            <w:vAlign w:val="center"/>
          </w:tcPr>
          <w:p w14:paraId="3270DA6C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2E782100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5196C69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04D03D8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599346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6A81907D" w14:textId="77777777" w:rsidTr="00BC2C74">
        <w:tc>
          <w:tcPr>
            <w:tcW w:w="1815" w:type="dxa"/>
            <w:vAlign w:val="center"/>
          </w:tcPr>
          <w:p w14:paraId="3CF3A627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A3A075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F38D1B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1D291B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62D7F8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6D474442" w14:textId="77777777" w:rsidTr="00BC2C74">
        <w:tc>
          <w:tcPr>
            <w:tcW w:w="1815" w:type="dxa"/>
            <w:vAlign w:val="center"/>
          </w:tcPr>
          <w:p w14:paraId="07910BB1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27A379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05B2FE0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EC86DDF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2A2BCC3F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326A6BE1" w14:textId="77777777" w:rsidTr="00BC2C74">
        <w:tc>
          <w:tcPr>
            <w:tcW w:w="1815" w:type="dxa"/>
            <w:vAlign w:val="center"/>
          </w:tcPr>
          <w:p w14:paraId="62127AB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9FB415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7072FB4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9BDD8BF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7330CE62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3F57C692" w14:textId="77777777" w:rsidTr="00BC2C74">
        <w:tc>
          <w:tcPr>
            <w:tcW w:w="1815" w:type="dxa"/>
            <w:vAlign w:val="center"/>
          </w:tcPr>
          <w:p w14:paraId="37B96E55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FCA7351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4B6CC5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3CAA869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30AB869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16A9AEFD" w14:textId="77777777" w:rsidR="00BD62FA" w:rsidRPr="007D58DE" w:rsidRDefault="00BD62FA" w:rsidP="00BD62FA">
      <w:pPr>
        <w:rPr>
          <w:sz w:val="4"/>
        </w:rPr>
      </w:pPr>
    </w:p>
    <w:p w14:paraId="06AAE466" w14:textId="77777777" w:rsidR="00DA73F5" w:rsidRPr="00B96DA6" w:rsidRDefault="00DA73F5" w:rsidP="001B1E43">
      <w:pPr>
        <w:tabs>
          <w:tab w:val="left" w:pos="2196"/>
        </w:tabs>
        <w:spacing w:after="60"/>
        <w:rPr>
          <w:sz w:val="8"/>
          <w:szCs w:val="8"/>
        </w:rPr>
      </w:pPr>
    </w:p>
    <w:p w14:paraId="6508D147" w14:textId="7AD994BA" w:rsidR="00BD62FA" w:rsidRDefault="00BD62FA" w:rsidP="001B1E43">
      <w:pPr>
        <w:tabs>
          <w:tab w:val="left" w:pos="2196"/>
        </w:tabs>
        <w:spacing w:after="60"/>
        <w:rPr>
          <w:sz w:val="20"/>
          <w:szCs w:val="20"/>
        </w:rPr>
      </w:pPr>
      <w:r w:rsidRPr="007D58DE">
        <w:rPr>
          <w:sz w:val="22"/>
          <w:szCs w:val="22"/>
        </w:rPr>
        <w:t>1</w:t>
      </w:r>
      <w:r w:rsidR="00547CFF">
        <w:rPr>
          <w:sz w:val="22"/>
          <w:szCs w:val="22"/>
        </w:rPr>
        <w:t>2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>Work Experience (</w:t>
      </w:r>
      <w:r w:rsidR="00BB3696">
        <w:rPr>
          <w:sz w:val="22"/>
          <w:szCs w:val="22"/>
          <w:u w:val="single"/>
        </w:rPr>
        <w:t>Mention latest at first</w:t>
      </w:r>
      <w:r w:rsidRPr="007D58DE">
        <w:rPr>
          <w:sz w:val="22"/>
          <w:szCs w:val="22"/>
          <w:u w:val="single"/>
        </w:rPr>
        <w:t>)</w:t>
      </w:r>
      <w:r w:rsidRPr="007D58DE">
        <w:rPr>
          <w:b/>
          <w:sz w:val="22"/>
          <w:szCs w:val="22"/>
        </w:rPr>
        <w:t>:</w:t>
      </w:r>
      <w:r w:rsidR="001B1E43"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tbl>
      <w:tblPr>
        <w:tblW w:w="9935" w:type="dxa"/>
        <w:tblInd w:w="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815"/>
        <w:gridCol w:w="2350"/>
        <w:gridCol w:w="1364"/>
        <w:gridCol w:w="2114"/>
        <w:gridCol w:w="2292"/>
      </w:tblGrid>
      <w:tr w:rsidR="00741980" w:rsidRPr="007D58DE" w14:paraId="38956712" w14:textId="77777777" w:rsidTr="00741980">
        <w:trPr>
          <w:trHeight w:val="460"/>
        </w:trPr>
        <w:tc>
          <w:tcPr>
            <w:tcW w:w="1815" w:type="dxa"/>
            <w:shd w:val="clear" w:color="auto" w:fill="E0E0E0"/>
            <w:vAlign w:val="center"/>
          </w:tcPr>
          <w:p w14:paraId="1E5181CA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rganization Name</w:t>
            </w:r>
          </w:p>
        </w:tc>
        <w:tc>
          <w:tcPr>
            <w:tcW w:w="2350" w:type="dxa"/>
            <w:shd w:val="clear" w:color="auto" w:fill="E0E0E0"/>
            <w:vAlign w:val="center"/>
          </w:tcPr>
          <w:p w14:paraId="37ECD290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signation</w:t>
            </w:r>
          </w:p>
        </w:tc>
        <w:tc>
          <w:tcPr>
            <w:tcW w:w="1364" w:type="dxa"/>
            <w:shd w:val="clear" w:color="auto" w:fill="E0E0E0"/>
            <w:vAlign w:val="center"/>
          </w:tcPr>
          <w:p w14:paraId="1356B049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Tenure</w:t>
            </w:r>
          </w:p>
        </w:tc>
        <w:tc>
          <w:tcPr>
            <w:tcW w:w="2114" w:type="dxa"/>
            <w:shd w:val="clear" w:color="auto" w:fill="E0E0E0"/>
            <w:vAlign w:val="center"/>
          </w:tcPr>
          <w:p w14:paraId="7FB5AF6A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bridged Job Description</w:t>
            </w:r>
          </w:p>
        </w:tc>
        <w:tc>
          <w:tcPr>
            <w:tcW w:w="2292" w:type="dxa"/>
            <w:shd w:val="clear" w:color="auto" w:fill="E0E0E0"/>
            <w:vAlign w:val="center"/>
          </w:tcPr>
          <w:p w14:paraId="78177FF9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chievements</w:t>
            </w:r>
          </w:p>
        </w:tc>
      </w:tr>
      <w:tr w:rsidR="00741980" w:rsidRPr="007D58DE" w14:paraId="65F9CCB5" w14:textId="77777777" w:rsidTr="00741980">
        <w:tc>
          <w:tcPr>
            <w:tcW w:w="1815" w:type="dxa"/>
            <w:vAlign w:val="center"/>
          </w:tcPr>
          <w:p w14:paraId="56A001DE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37483CE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7F14DB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F3FB4E2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0A0B138D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5522EF87" w14:textId="77777777" w:rsidTr="00741980">
        <w:tc>
          <w:tcPr>
            <w:tcW w:w="1815" w:type="dxa"/>
            <w:vAlign w:val="center"/>
          </w:tcPr>
          <w:p w14:paraId="3B2F165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878F89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3E5DC1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43A899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4BD81A1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6500C169" w14:textId="77777777" w:rsidTr="00741980">
        <w:tc>
          <w:tcPr>
            <w:tcW w:w="1815" w:type="dxa"/>
            <w:vAlign w:val="center"/>
          </w:tcPr>
          <w:p w14:paraId="384BF96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5AC3C8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B9A41BC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77D8A275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CDD688D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2AEA9169" w14:textId="77777777" w:rsidTr="00741980">
        <w:tc>
          <w:tcPr>
            <w:tcW w:w="1815" w:type="dxa"/>
            <w:vAlign w:val="center"/>
          </w:tcPr>
          <w:p w14:paraId="6908D154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2536AD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536A674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C9C7CA5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A668AE0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0D948B45" w14:textId="77777777" w:rsidTr="00741980">
        <w:tc>
          <w:tcPr>
            <w:tcW w:w="1815" w:type="dxa"/>
            <w:vAlign w:val="center"/>
          </w:tcPr>
          <w:p w14:paraId="03D9416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40AF31E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1C1B810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6631D64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20F5B7A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76B869FA" w14:textId="77777777" w:rsidTr="00741980">
        <w:tc>
          <w:tcPr>
            <w:tcW w:w="1815" w:type="dxa"/>
            <w:vAlign w:val="center"/>
          </w:tcPr>
          <w:p w14:paraId="16AF8F9D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82540B1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82FAB27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7C5E3BD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DBEAB24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0DE7D46F" w14:textId="77777777" w:rsidTr="00741980">
        <w:tc>
          <w:tcPr>
            <w:tcW w:w="1815" w:type="dxa"/>
            <w:vAlign w:val="center"/>
          </w:tcPr>
          <w:p w14:paraId="1BC69D39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2D8A61DC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0D8F9B5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0EF064D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3759DFB4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2C3BE04D" w14:textId="77777777" w:rsidTr="00741980">
        <w:tc>
          <w:tcPr>
            <w:tcW w:w="1815" w:type="dxa"/>
            <w:vAlign w:val="center"/>
          </w:tcPr>
          <w:p w14:paraId="11CD6A36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07062D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28BFDE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0F97C10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BD457D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31ED0A91" w14:textId="77777777" w:rsidTr="00741980">
        <w:tc>
          <w:tcPr>
            <w:tcW w:w="1815" w:type="dxa"/>
            <w:vAlign w:val="center"/>
          </w:tcPr>
          <w:p w14:paraId="6C4E05F2" w14:textId="7992E15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lastRenderedPageBreak/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08470FE0" w14:textId="12DADCBC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938BAB3" w14:textId="7152D8F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005F32F5" w14:textId="125A25D8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F3290E2" w14:textId="276A863E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1BAA3C0E" w14:textId="77777777" w:rsidTr="00741980">
        <w:tc>
          <w:tcPr>
            <w:tcW w:w="1815" w:type="dxa"/>
            <w:vAlign w:val="center"/>
          </w:tcPr>
          <w:p w14:paraId="6F2FD1F6" w14:textId="3CACC9E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896C8EC" w14:textId="4BCA3A1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BA6D7A1" w14:textId="2822A340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7AAB29C8" w14:textId="53DD988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36EC5E2" w14:textId="773066ED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74136200" w14:textId="77777777" w:rsidTr="00741980">
        <w:tc>
          <w:tcPr>
            <w:tcW w:w="1815" w:type="dxa"/>
            <w:vAlign w:val="center"/>
          </w:tcPr>
          <w:p w14:paraId="2F217636" w14:textId="16E978AD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31C0C0FF" w14:textId="15C751F4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AB8C623" w14:textId="1A9FAD99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D95FBD7" w14:textId="7AD383A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DEB39C0" w14:textId="1F6E529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7CF3BB28" w14:textId="77777777" w:rsidTr="00741980">
        <w:tc>
          <w:tcPr>
            <w:tcW w:w="1815" w:type="dxa"/>
            <w:vAlign w:val="center"/>
          </w:tcPr>
          <w:p w14:paraId="082C2523" w14:textId="666267CE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20995A5A" w14:textId="68352F96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62BEFBC" w14:textId="5B6F80F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4E98CC3F" w14:textId="5FB30D5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6E07BA1" w14:textId="7312E637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67EFBE34" w14:textId="77777777" w:rsidTr="00741980">
        <w:tc>
          <w:tcPr>
            <w:tcW w:w="1815" w:type="dxa"/>
            <w:vAlign w:val="center"/>
          </w:tcPr>
          <w:p w14:paraId="43E8AC97" w14:textId="3716CD9B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031EF6D" w14:textId="00DA967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6BB1685" w14:textId="5CCA2C70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725BB1B2" w14:textId="5317B827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2BD0182" w14:textId="500091F3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730B751B" w14:textId="77777777" w:rsidTr="00741980">
        <w:tc>
          <w:tcPr>
            <w:tcW w:w="1815" w:type="dxa"/>
            <w:vAlign w:val="center"/>
          </w:tcPr>
          <w:p w14:paraId="2A999243" w14:textId="40EBF2B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08CEFFA" w14:textId="36CA3ADB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19DF2948" w14:textId="0740B323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13F725E" w14:textId="5824F57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A13575E" w14:textId="1CE8E4F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3E0257B9" w14:textId="77777777" w:rsidTr="00741980">
        <w:tc>
          <w:tcPr>
            <w:tcW w:w="1815" w:type="dxa"/>
            <w:vAlign w:val="center"/>
          </w:tcPr>
          <w:p w14:paraId="7D482D7D" w14:textId="2DA3B2D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50610A4" w14:textId="7C0FB76A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4B943B6" w14:textId="01FC664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26778AE" w14:textId="4AEB921F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68D83B4" w14:textId="4A51862E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1018BF18" w14:textId="77777777" w:rsidR="00741980" w:rsidRDefault="00741980" w:rsidP="00741980">
      <w:pPr>
        <w:tabs>
          <w:tab w:val="left" w:pos="2196"/>
        </w:tabs>
        <w:spacing w:after="60"/>
        <w:rPr>
          <w:sz w:val="20"/>
          <w:szCs w:val="20"/>
        </w:rPr>
      </w:pPr>
    </w:p>
    <w:p w14:paraId="74F6E6C0" w14:textId="7F21F4FA" w:rsidR="00C75FAB" w:rsidRDefault="00C75FAB" w:rsidP="00741980">
      <w:pPr>
        <w:tabs>
          <w:tab w:val="left" w:pos="2196"/>
          <w:tab w:val="left" w:pos="2880"/>
        </w:tabs>
        <w:spacing w:after="60"/>
        <w:rPr>
          <w:sz w:val="22"/>
          <w:szCs w:val="22"/>
        </w:rPr>
      </w:pPr>
    </w:p>
    <w:p w14:paraId="46B2CC13" w14:textId="4103A0DC" w:rsidR="00741980" w:rsidRPr="00F06106" w:rsidRDefault="00C75FAB" w:rsidP="00741980">
      <w:pPr>
        <w:tabs>
          <w:tab w:val="left" w:pos="2196"/>
          <w:tab w:val="left" w:pos="288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>1</w:t>
      </w:r>
      <w:r w:rsidR="00DC4F4A">
        <w:rPr>
          <w:sz w:val="22"/>
          <w:szCs w:val="22"/>
        </w:rPr>
        <w:t>3</w:t>
      </w:r>
      <w:r>
        <w:rPr>
          <w:sz w:val="22"/>
          <w:szCs w:val="22"/>
        </w:rPr>
        <w:t xml:space="preserve">. </w:t>
      </w:r>
      <w:r w:rsidR="00741980" w:rsidRPr="00B96DA6">
        <w:rPr>
          <w:sz w:val="22"/>
          <w:szCs w:val="22"/>
          <w:u w:val="single"/>
        </w:rPr>
        <w:t>Training (if any</w:t>
      </w:r>
      <w:r w:rsidR="00741980" w:rsidRPr="007D58DE">
        <w:rPr>
          <w:sz w:val="22"/>
          <w:szCs w:val="22"/>
        </w:rPr>
        <w:t>)</w:t>
      </w:r>
      <w:r w:rsidR="00741980" w:rsidRPr="007D58DE">
        <w:rPr>
          <w:sz w:val="22"/>
          <w:szCs w:val="22"/>
        </w:rPr>
        <w:tab/>
      </w:r>
      <w:r w:rsidR="00741980" w:rsidRPr="007D58DE">
        <w:rPr>
          <w:b/>
          <w:sz w:val="22"/>
          <w:szCs w:val="22"/>
        </w:rPr>
        <w:t>:</w:t>
      </w:r>
      <w:r w:rsidR="00741980">
        <w:rPr>
          <w:b/>
          <w:sz w:val="22"/>
          <w:szCs w:val="22"/>
        </w:rPr>
        <w:t xml:space="preserve"> </w:t>
      </w:r>
      <w:r w:rsidR="00741980" w:rsidRPr="007D58DE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41980" w:rsidRPr="007D58DE">
        <w:rPr>
          <w:sz w:val="20"/>
          <w:szCs w:val="20"/>
        </w:rPr>
        <w:instrText xml:space="preserve"> FORMTEXT </w:instrText>
      </w:r>
      <w:r w:rsidR="00741980" w:rsidRPr="007D58DE">
        <w:rPr>
          <w:sz w:val="20"/>
          <w:szCs w:val="20"/>
        </w:rPr>
      </w:r>
      <w:r w:rsidR="00741980" w:rsidRPr="007D58DE">
        <w:rPr>
          <w:sz w:val="20"/>
          <w:szCs w:val="20"/>
        </w:rPr>
        <w:fldChar w:fldCharType="separate"/>
      </w:r>
      <w:r w:rsidR="00741980" w:rsidRPr="007D58DE">
        <w:rPr>
          <w:noProof/>
          <w:sz w:val="20"/>
          <w:szCs w:val="20"/>
        </w:rPr>
        <w:t> </w:t>
      </w:r>
      <w:r w:rsidR="00741980" w:rsidRPr="007D58DE">
        <w:rPr>
          <w:noProof/>
          <w:sz w:val="20"/>
          <w:szCs w:val="20"/>
        </w:rPr>
        <w:t> </w:t>
      </w:r>
      <w:r w:rsidR="00741980" w:rsidRPr="007D58DE">
        <w:rPr>
          <w:noProof/>
          <w:sz w:val="20"/>
          <w:szCs w:val="20"/>
        </w:rPr>
        <w:t> </w:t>
      </w:r>
      <w:r w:rsidR="00741980" w:rsidRPr="007D58DE">
        <w:rPr>
          <w:noProof/>
          <w:sz w:val="20"/>
          <w:szCs w:val="20"/>
        </w:rPr>
        <w:t> </w:t>
      </w:r>
      <w:r w:rsidR="00741980" w:rsidRPr="007D58DE">
        <w:rPr>
          <w:sz w:val="20"/>
          <w:szCs w:val="20"/>
        </w:rPr>
        <w:fldChar w:fldCharType="end"/>
      </w:r>
    </w:p>
    <w:p w14:paraId="544BD1E3" w14:textId="77777777" w:rsidR="00741980" w:rsidRPr="007D58DE" w:rsidRDefault="00741980" w:rsidP="00741980">
      <w:pPr>
        <w:tabs>
          <w:tab w:val="left" w:pos="2196"/>
          <w:tab w:val="left" w:pos="2880"/>
        </w:tabs>
        <w:spacing w:after="60"/>
        <w:rPr>
          <w:sz w:val="22"/>
          <w:szCs w:val="22"/>
        </w:rPr>
      </w:pPr>
    </w:p>
    <w:p w14:paraId="7BBFDB43" w14:textId="47C22157" w:rsidR="00741980" w:rsidRDefault="00741980" w:rsidP="00741980">
      <w:pPr>
        <w:tabs>
          <w:tab w:val="left" w:pos="2196"/>
        </w:tabs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>1</w:t>
      </w:r>
      <w:r w:rsidR="00DC4F4A">
        <w:rPr>
          <w:sz w:val="22"/>
          <w:szCs w:val="22"/>
        </w:rPr>
        <w:t>4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>Computer Literacy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  <w:r w:rsidRPr="007D58DE">
        <w:rPr>
          <w:sz w:val="22"/>
          <w:szCs w:val="22"/>
        </w:rPr>
        <w:t xml:space="preserve">     </w:t>
      </w:r>
    </w:p>
    <w:p w14:paraId="0A4B8577" w14:textId="77777777" w:rsidR="00AD1788" w:rsidRPr="007D58DE" w:rsidRDefault="00AD1788" w:rsidP="001B1E43">
      <w:pPr>
        <w:tabs>
          <w:tab w:val="left" w:pos="2196"/>
        </w:tabs>
        <w:spacing w:after="60"/>
        <w:rPr>
          <w:sz w:val="22"/>
          <w:szCs w:val="22"/>
        </w:rPr>
      </w:pPr>
    </w:p>
    <w:p w14:paraId="0E4BDDE8" w14:textId="77777777" w:rsidR="00BD62FA" w:rsidRPr="007D58DE" w:rsidRDefault="00BD62FA" w:rsidP="00BD62FA">
      <w:pPr>
        <w:rPr>
          <w:sz w:val="14"/>
          <w:szCs w:val="22"/>
        </w:rPr>
      </w:pPr>
    </w:p>
    <w:p w14:paraId="0F8CBF30" w14:textId="12C6F52F" w:rsidR="00BD62FA" w:rsidRPr="007D58DE" w:rsidRDefault="00BD62FA" w:rsidP="00B952E1">
      <w:pPr>
        <w:rPr>
          <w:i/>
          <w:iCs/>
          <w:sz w:val="22"/>
          <w:szCs w:val="22"/>
        </w:rPr>
      </w:pPr>
      <w:r w:rsidRPr="007D58DE">
        <w:rPr>
          <w:sz w:val="22"/>
          <w:szCs w:val="22"/>
        </w:rPr>
        <w:t>1</w:t>
      </w:r>
      <w:r w:rsidR="00DC4F4A">
        <w:rPr>
          <w:sz w:val="22"/>
          <w:szCs w:val="22"/>
        </w:rPr>
        <w:t>5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 xml:space="preserve">Attachments (give </w:t>
      </w:r>
      <w:r w:rsidRPr="007D58DE">
        <w:rPr>
          <w:sz w:val="22"/>
          <w:szCs w:val="22"/>
          <w:u w:val="single"/>
        </w:rPr>
        <w:sym w:font="Wingdings 2" w:char="F054"/>
      </w:r>
      <w:r w:rsidRPr="007D58DE">
        <w:rPr>
          <w:sz w:val="22"/>
          <w:szCs w:val="22"/>
          <w:u w:val="single"/>
        </w:rPr>
        <w:t xml:space="preserve"> mark for furnished attachments)</w:t>
      </w:r>
      <w:r w:rsidRPr="007D58DE">
        <w:rPr>
          <w:b/>
          <w:sz w:val="22"/>
          <w:szCs w:val="22"/>
          <w:u w:val="single"/>
        </w:rPr>
        <w:t>:</w:t>
      </w:r>
      <w:r w:rsidR="00B952E1" w:rsidRPr="00B952E1">
        <w:rPr>
          <w:b/>
          <w:sz w:val="22"/>
          <w:szCs w:val="22"/>
        </w:rPr>
        <w:t xml:space="preserve">  </w:t>
      </w:r>
      <w:r w:rsidR="00B952E1">
        <w:rPr>
          <w:i/>
          <w:iCs/>
          <w:sz w:val="22"/>
          <w:szCs w:val="22"/>
        </w:rPr>
        <w:t xml:space="preserve"> </w:t>
      </w:r>
    </w:p>
    <w:p w14:paraId="258F46DE" w14:textId="77777777" w:rsidR="00BD62FA" w:rsidRPr="007D58DE" w:rsidRDefault="00BD62FA" w:rsidP="00BD62FA">
      <w:pPr>
        <w:ind w:left="360"/>
        <w:rPr>
          <w:sz w:val="12"/>
          <w:szCs w:val="22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0"/>
        <w:gridCol w:w="10260"/>
      </w:tblGrid>
      <w:tr w:rsidR="00AA0659" w:rsidRPr="007D58DE" w14:paraId="5AAEABEF" w14:textId="77777777" w:rsidTr="00AA0659">
        <w:trPr>
          <w:trHeight w:val="392"/>
        </w:trPr>
        <w:tc>
          <w:tcPr>
            <w:tcW w:w="270" w:type="dxa"/>
            <w:vAlign w:val="center"/>
          </w:tcPr>
          <w:p w14:paraId="049E6F7F" w14:textId="77777777" w:rsidR="00AA0659" w:rsidRPr="007D58DE" w:rsidRDefault="00AA0659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1</w:t>
            </w:r>
          </w:p>
        </w:tc>
        <w:tc>
          <w:tcPr>
            <w:tcW w:w="10260" w:type="dxa"/>
            <w:vAlign w:val="center"/>
          </w:tcPr>
          <w:p w14:paraId="11DA1056" w14:textId="18610A5F" w:rsidR="00AA0659" w:rsidRPr="007D58DE" w:rsidRDefault="00AA0659" w:rsidP="002D5E91">
            <w:pPr>
              <w:tabs>
                <w:tab w:val="right" w:pos="4359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Pr="007D58DE">
              <w:rPr>
                <w:sz w:val="22"/>
                <w:szCs w:val="22"/>
              </w:rPr>
              <w:t>3 (three) copies of recent colored passport size photo.</w:t>
            </w:r>
            <w:r w:rsidRPr="007D58DE">
              <w:t xml:space="preserve"> </w:t>
            </w:r>
            <w:r w:rsidRPr="007D58DE">
              <w:tab/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  <w:bookmarkEnd w:id="1"/>
          </w:p>
        </w:tc>
      </w:tr>
      <w:tr w:rsidR="00AA0659" w:rsidRPr="007D58DE" w14:paraId="1194A4BB" w14:textId="77777777" w:rsidTr="00AA0659">
        <w:trPr>
          <w:trHeight w:val="392"/>
        </w:trPr>
        <w:tc>
          <w:tcPr>
            <w:tcW w:w="270" w:type="dxa"/>
            <w:vAlign w:val="center"/>
          </w:tcPr>
          <w:p w14:paraId="7A06D4AD" w14:textId="77777777" w:rsidR="00AA0659" w:rsidRPr="007D58DE" w:rsidRDefault="00AA0659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2</w:t>
            </w:r>
          </w:p>
        </w:tc>
        <w:tc>
          <w:tcPr>
            <w:tcW w:w="10260" w:type="dxa"/>
            <w:vAlign w:val="center"/>
          </w:tcPr>
          <w:p w14:paraId="7319DD6A" w14:textId="6EFEC4D4" w:rsidR="00AA0659" w:rsidRPr="007D58DE" w:rsidRDefault="00AA0659" w:rsidP="00BC2C74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 xml:space="preserve">Copies of all </w:t>
            </w:r>
            <w:r>
              <w:rPr>
                <w:sz w:val="22"/>
                <w:szCs w:val="22"/>
              </w:rPr>
              <w:t>E</w:t>
            </w:r>
            <w:r w:rsidRPr="007D58DE">
              <w:rPr>
                <w:sz w:val="22"/>
                <w:szCs w:val="22"/>
              </w:rPr>
              <w:t xml:space="preserve">ducational </w:t>
            </w:r>
            <w:r>
              <w:rPr>
                <w:sz w:val="22"/>
                <w:szCs w:val="22"/>
              </w:rPr>
              <w:t>C</w:t>
            </w:r>
            <w:r w:rsidRPr="007D58DE">
              <w:rPr>
                <w:sz w:val="22"/>
                <w:szCs w:val="22"/>
              </w:rPr>
              <w:t>ertificates.</w:t>
            </w:r>
            <w:r w:rsidRPr="007D58DE">
              <w:rPr>
                <w:sz w:val="22"/>
                <w:szCs w:val="22"/>
              </w:rPr>
              <w:tab/>
            </w:r>
            <w:r w:rsidRPr="007D58DE">
              <w:t xml:space="preserve"> </w:t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  <w:tr w:rsidR="00AA0659" w:rsidRPr="007D58DE" w14:paraId="03B10E31" w14:textId="77777777" w:rsidTr="00AA0659">
        <w:trPr>
          <w:trHeight w:val="413"/>
        </w:trPr>
        <w:tc>
          <w:tcPr>
            <w:tcW w:w="270" w:type="dxa"/>
            <w:vAlign w:val="center"/>
          </w:tcPr>
          <w:p w14:paraId="0E805821" w14:textId="77777777" w:rsidR="00AA0659" w:rsidRPr="007D58DE" w:rsidRDefault="00AA0659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3</w:t>
            </w:r>
          </w:p>
        </w:tc>
        <w:tc>
          <w:tcPr>
            <w:tcW w:w="10260" w:type="dxa"/>
            <w:vAlign w:val="center"/>
          </w:tcPr>
          <w:p w14:paraId="6CC19452" w14:textId="3ED41C62" w:rsidR="00AA0659" w:rsidRPr="007D58DE" w:rsidRDefault="00AA0659" w:rsidP="00BC2C74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Copies of all Experience Certificate(s)</w:t>
            </w:r>
            <w:r w:rsidRPr="007D58DE">
              <w:t xml:space="preserve"> </w:t>
            </w:r>
            <w:r w:rsidRPr="007D58DE">
              <w:tab/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  <w:tr w:rsidR="00AA0659" w:rsidRPr="007D58DE" w14:paraId="43283BEE" w14:textId="77777777" w:rsidTr="00AA0659">
        <w:trPr>
          <w:trHeight w:val="413"/>
        </w:trPr>
        <w:tc>
          <w:tcPr>
            <w:tcW w:w="270" w:type="dxa"/>
            <w:vAlign w:val="center"/>
          </w:tcPr>
          <w:p w14:paraId="0A85E368" w14:textId="505663D7" w:rsidR="00AA0659" w:rsidRPr="007D58DE" w:rsidRDefault="00AA0659" w:rsidP="00AA0659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4</w:t>
            </w:r>
          </w:p>
        </w:tc>
        <w:tc>
          <w:tcPr>
            <w:tcW w:w="10260" w:type="dxa"/>
            <w:vAlign w:val="center"/>
          </w:tcPr>
          <w:p w14:paraId="4D71D1A4" w14:textId="34A06AB5" w:rsidR="00AA0659" w:rsidRPr="007D58DE" w:rsidRDefault="00AA0659" w:rsidP="00AA0659">
            <w:pPr>
              <w:tabs>
                <w:tab w:val="right" w:pos="4359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py of NID</w:t>
            </w:r>
            <w:r w:rsidRPr="007D58DE">
              <w:rPr>
                <w:sz w:val="22"/>
                <w:szCs w:val="22"/>
              </w:rPr>
              <w:t xml:space="preserve"> card</w:t>
            </w:r>
            <w:r w:rsidRPr="007D58DE">
              <w:tab/>
            </w:r>
            <w:r w:rsidRPr="007D58D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  <w:tr w:rsidR="00AA0659" w:rsidRPr="007D58DE" w14:paraId="7719D74D" w14:textId="77777777" w:rsidTr="00AA0659">
        <w:trPr>
          <w:trHeight w:val="413"/>
        </w:trPr>
        <w:tc>
          <w:tcPr>
            <w:tcW w:w="270" w:type="dxa"/>
            <w:vAlign w:val="center"/>
          </w:tcPr>
          <w:p w14:paraId="45733092" w14:textId="61AAECF9" w:rsidR="00AA0659" w:rsidRPr="007D58DE" w:rsidRDefault="00AA0659" w:rsidP="00AA0659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5</w:t>
            </w:r>
          </w:p>
        </w:tc>
        <w:tc>
          <w:tcPr>
            <w:tcW w:w="10260" w:type="dxa"/>
            <w:vAlign w:val="center"/>
          </w:tcPr>
          <w:p w14:paraId="6F1B29FA" w14:textId="154D2C7E" w:rsidR="00AA0659" w:rsidRPr="007D58DE" w:rsidRDefault="00AA0659" w:rsidP="00AA0659">
            <w:pPr>
              <w:tabs>
                <w:tab w:val="right" w:pos="4264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per Channel </w:t>
            </w:r>
            <w:r w:rsidR="00547CFF">
              <w:rPr>
                <w:sz w:val="22"/>
                <w:szCs w:val="22"/>
              </w:rPr>
              <w:t xml:space="preserve">Letter / </w:t>
            </w:r>
            <w:r>
              <w:rPr>
                <w:sz w:val="22"/>
                <w:szCs w:val="22"/>
              </w:rPr>
              <w:t xml:space="preserve">Document </w:t>
            </w:r>
            <w:r w:rsidRPr="007D58DE">
              <w:rPr>
                <w:sz w:val="22"/>
                <w:szCs w:val="22"/>
              </w:rPr>
              <w:t xml:space="preserve">(if </w:t>
            </w:r>
            <w:r w:rsidR="009759C0" w:rsidRPr="007D58DE">
              <w:rPr>
                <w:sz w:val="22"/>
                <w:szCs w:val="22"/>
              </w:rPr>
              <w:t>applicable)</w:t>
            </w:r>
            <w:r w:rsidR="009759C0">
              <w:rPr>
                <w:sz w:val="22"/>
                <w:szCs w:val="22"/>
              </w:rPr>
              <w:t xml:space="preserve"> </w:t>
            </w:r>
            <w:r w:rsidRPr="007D58DE">
              <w:rPr>
                <w:sz w:val="22"/>
                <w:szCs w:val="22"/>
              </w:rPr>
              <w:t xml:space="preserve"> </w:t>
            </w:r>
            <w:r w:rsidRPr="007D58D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</w:tbl>
    <w:p w14:paraId="3A7A1AFC" w14:textId="77777777" w:rsidR="00BD62FA" w:rsidRPr="007D58DE" w:rsidRDefault="00BD62FA" w:rsidP="00BD62FA">
      <w:pPr>
        <w:rPr>
          <w:sz w:val="10"/>
          <w:szCs w:val="22"/>
        </w:rPr>
      </w:pPr>
    </w:p>
    <w:p w14:paraId="7969FD53" w14:textId="77777777" w:rsidR="00BD62FA" w:rsidRPr="007D58DE" w:rsidRDefault="00BD62FA" w:rsidP="00BD62FA">
      <w:pPr>
        <w:rPr>
          <w:sz w:val="22"/>
          <w:szCs w:val="22"/>
        </w:rPr>
      </w:pPr>
      <w:r w:rsidRPr="007D58DE">
        <w:rPr>
          <w:sz w:val="22"/>
          <w:szCs w:val="22"/>
        </w:rPr>
        <w:t>I declare that to the best of my knowledge the above information is correct and complete.</w:t>
      </w:r>
    </w:p>
    <w:p w14:paraId="722859CD" w14:textId="77777777" w:rsidR="00BD62FA" w:rsidRDefault="00BD62FA" w:rsidP="00BD62FA">
      <w:pPr>
        <w:rPr>
          <w:sz w:val="16"/>
          <w:szCs w:val="22"/>
        </w:rPr>
      </w:pPr>
    </w:p>
    <w:p w14:paraId="110A0908" w14:textId="77777777" w:rsidR="00FA257C" w:rsidRDefault="00FA257C" w:rsidP="00BD62FA">
      <w:pPr>
        <w:rPr>
          <w:sz w:val="16"/>
          <w:szCs w:val="22"/>
        </w:rPr>
      </w:pPr>
    </w:p>
    <w:p w14:paraId="49093F9D" w14:textId="77777777" w:rsidR="00DA73F5" w:rsidRPr="007D58DE" w:rsidRDefault="00DA73F5" w:rsidP="00BD62FA">
      <w:pPr>
        <w:rPr>
          <w:sz w:val="16"/>
          <w:szCs w:val="22"/>
        </w:rPr>
      </w:pPr>
    </w:p>
    <w:p w14:paraId="02DA3D5C" w14:textId="77777777" w:rsidR="00BD62FA" w:rsidRPr="007D58DE" w:rsidRDefault="00BD62FA" w:rsidP="00BD62FA">
      <w:pPr>
        <w:rPr>
          <w:sz w:val="22"/>
          <w:szCs w:val="22"/>
        </w:rPr>
      </w:pPr>
    </w:p>
    <w:p w14:paraId="0970A54D" w14:textId="77777777" w:rsidR="00F2431D" w:rsidRDefault="00BD62FA" w:rsidP="00D7000F">
      <w:pPr>
        <w:rPr>
          <w:b/>
          <w:sz w:val="22"/>
          <w:szCs w:val="22"/>
        </w:rPr>
      </w:pPr>
      <w:r w:rsidRPr="007D58DE">
        <w:rPr>
          <w:sz w:val="22"/>
          <w:szCs w:val="22"/>
        </w:rPr>
        <w:t>Signature of the applicant</w:t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  <w:t>Date</w:t>
      </w:r>
      <w:r w:rsidRPr="007D58DE">
        <w:rPr>
          <w:b/>
          <w:sz w:val="22"/>
          <w:szCs w:val="22"/>
        </w:rPr>
        <w:t>:</w:t>
      </w:r>
    </w:p>
    <w:p w14:paraId="41823B44" w14:textId="77777777" w:rsidR="00DA73F5" w:rsidRDefault="00DA73F5" w:rsidP="00D7000F">
      <w:pPr>
        <w:rPr>
          <w:b/>
          <w:sz w:val="22"/>
          <w:szCs w:val="22"/>
        </w:rPr>
      </w:pPr>
    </w:p>
    <w:p w14:paraId="3C286454" w14:textId="77777777" w:rsidR="00DA73F5" w:rsidRDefault="00DA73F5" w:rsidP="00D7000F">
      <w:pPr>
        <w:rPr>
          <w:b/>
          <w:sz w:val="22"/>
          <w:szCs w:val="22"/>
        </w:rPr>
      </w:pPr>
    </w:p>
    <w:p w14:paraId="749DC3C1" w14:textId="77777777" w:rsidR="00DA73F5" w:rsidRDefault="00DA73F5" w:rsidP="00DD6300">
      <w:pPr>
        <w:jc w:val="both"/>
        <w:rPr>
          <w:b/>
          <w:sz w:val="22"/>
          <w:szCs w:val="22"/>
        </w:rPr>
      </w:pPr>
    </w:p>
    <w:p w14:paraId="636BA9C3" w14:textId="0BA7A255" w:rsidR="00DA73F5" w:rsidRPr="00AA0659" w:rsidRDefault="00DA73F5" w:rsidP="00DD6300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NB: </w:t>
      </w:r>
      <w:r w:rsidR="005D4712" w:rsidRPr="00AA0659">
        <w:rPr>
          <w:bCs/>
          <w:sz w:val="22"/>
          <w:szCs w:val="22"/>
        </w:rPr>
        <w:t xml:space="preserve">The duly filled application form as </w:t>
      </w:r>
      <w:r w:rsidR="00993E2E" w:rsidRPr="00AA0659">
        <w:rPr>
          <w:bCs/>
          <w:sz w:val="22"/>
          <w:szCs w:val="22"/>
        </w:rPr>
        <w:t xml:space="preserve">signed </w:t>
      </w:r>
      <w:r w:rsidR="005D4712" w:rsidRPr="00AA0659">
        <w:rPr>
          <w:bCs/>
          <w:sz w:val="22"/>
          <w:szCs w:val="22"/>
        </w:rPr>
        <w:t xml:space="preserve">hard copy along with required documents must be reached </w:t>
      </w:r>
      <w:r w:rsidR="005D4712" w:rsidRPr="00AA0659">
        <w:rPr>
          <w:b/>
          <w:sz w:val="22"/>
          <w:szCs w:val="22"/>
        </w:rPr>
        <w:t xml:space="preserve">on or before </w:t>
      </w:r>
      <w:r w:rsidR="00110013">
        <w:rPr>
          <w:b/>
          <w:sz w:val="22"/>
          <w:szCs w:val="22"/>
        </w:rPr>
        <w:t>18/03/2024</w:t>
      </w:r>
      <w:r w:rsidR="005D4712" w:rsidRPr="00AA0659">
        <w:rPr>
          <w:b/>
          <w:sz w:val="22"/>
          <w:szCs w:val="22"/>
        </w:rPr>
        <w:t xml:space="preserve"> (within office hour)</w:t>
      </w:r>
      <w:r w:rsidR="005D4712" w:rsidRPr="00AA0659">
        <w:rPr>
          <w:bCs/>
          <w:sz w:val="22"/>
          <w:szCs w:val="22"/>
        </w:rPr>
        <w:t xml:space="preserve"> </w:t>
      </w:r>
      <w:r w:rsidR="0011712B" w:rsidRPr="00AA0659">
        <w:rPr>
          <w:bCs/>
          <w:sz w:val="22"/>
          <w:szCs w:val="22"/>
        </w:rPr>
        <w:t xml:space="preserve">at the </w:t>
      </w:r>
      <w:r w:rsidR="00AA0659" w:rsidRPr="00AA0659">
        <w:rPr>
          <w:bCs/>
          <w:sz w:val="22"/>
          <w:szCs w:val="22"/>
        </w:rPr>
        <w:t xml:space="preserve">below mentioned address: </w:t>
      </w:r>
    </w:p>
    <w:p w14:paraId="05965856" w14:textId="77777777" w:rsidR="00AA0659" w:rsidRDefault="00AA0659" w:rsidP="00DD6300">
      <w:pPr>
        <w:jc w:val="both"/>
        <w:rPr>
          <w:b/>
          <w:sz w:val="22"/>
          <w:szCs w:val="22"/>
        </w:rPr>
      </w:pPr>
    </w:p>
    <w:p w14:paraId="661CE55F" w14:textId="77777777" w:rsidR="00AA0659" w:rsidRPr="00360141" w:rsidRDefault="00AA0659" w:rsidP="00AA0659">
      <w:pPr>
        <w:pStyle w:val="ListParagraph"/>
        <w:spacing w:after="0" w:line="240" w:lineRule="auto"/>
        <w:ind w:left="0"/>
        <w:jc w:val="center"/>
        <w:rPr>
          <w:rFonts w:ascii="Times New Roman" w:hAnsi="Times New Roman"/>
          <w:b/>
          <w:i/>
          <w:sz w:val="24"/>
          <w:szCs w:val="24"/>
        </w:rPr>
      </w:pPr>
      <w:r w:rsidRPr="00360141">
        <w:rPr>
          <w:rFonts w:ascii="Times New Roman" w:hAnsi="Times New Roman"/>
          <w:b/>
          <w:i/>
          <w:sz w:val="24"/>
          <w:szCs w:val="24"/>
        </w:rPr>
        <w:t>Company Secretary</w:t>
      </w:r>
    </w:p>
    <w:p w14:paraId="7D9868D7" w14:textId="77777777" w:rsidR="00AA0659" w:rsidRPr="00360141" w:rsidRDefault="00AA0659" w:rsidP="00AA0659">
      <w:pPr>
        <w:pStyle w:val="ListParagraph"/>
        <w:spacing w:after="0" w:line="240" w:lineRule="auto"/>
        <w:ind w:left="0"/>
        <w:jc w:val="center"/>
        <w:rPr>
          <w:rFonts w:ascii="Times New Roman" w:hAnsi="Times New Roman"/>
          <w:b/>
          <w:i/>
          <w:sz w:val="24"/>
          <w:szCs w:val="24"/>
        </w:rPr>
      </w:pPr>
      <w:r w:rsidRPr="00360141">
        <w:rPr>
          <w:rFonts w:ascii="Times New Roman" w:hAnsi="Times New Roman"/>
          <w:b/>
          <w:i/>
          <w:sz w:val="24"/>
          <w:szCs w:val="24"/>
        </w:rPr>
        <w:t>Ashuganj Power Station Company Ltd.</w:t>
      </w:r>
    </w:p>
    <w:p w14:paraId="5AFAFF8F" w14:textId="77777777" w:rsidR="00AA0659" w:rsidRPr="00360141" w:rsidRDefault="00AA0659" w:rsidP="00AA0659">
      <w:pPr>
        <w:pStyle w:val="ListParagraph"/>
        <w:spacing w:after="0" w:line="240" w:lineRule="auto"/>
        <w:ind w:left="0"/>
        <w:jc w:val="center"/>
        <w:rPr>
          <w:rFonts w:ascii="Times New Roman" w:hAnsi="Times New Roman"/>
          <w:b/>
          <w:i/>
          <w:sz w:val="24"/>
          <w:szCs w:val="24"/>
        </w:rPr>
      </w:pPr>
      <w:r w:rsidRPr="00360141">
        <w:rPr>
          <w:rFonts w:ascii="Times New Roman" w:hAnsi="Times New Roman"/>
          <w:b/>
          <w:i/>
          <w:sz w:val="24"/>
          <w:szCs w:val="24"/>
        </w:rPr>
        <w:t>Navana Rahim Ardent (Level-8), 185 Shahid Sayed Nazrul Islam Sarani, Bijoynagar, Dhaka-1000.</w:t>
      </w:r>
    </w:p>
    <w:p w14:paraId="49EEB830" w14:textId="77777777" w:rsidR="00AA0659" w:rsidRPr="00D7000F" w:rsidRDefault="00AA0659" w:rsidP="00DD6300">
      <w:pPr>
        <w:jc w:val="both"/>
        <w:rPr>
          <w:sz w:val="22"/>
          <w:szCs w:val="22"/>
        </w:rPr>
      </w:pPr>
    </w:p>
    <w:sectPr w:rsidR="00AA0659" w:rsidRPr="00D7000F" w:rsidSect="007E2DB9">
      <w:headerReference w:type="default" r:id="rId8"/>
      <w:pgSz w:w="12240" w:h="15840"/>
      <w:pgMar w:top="1980" w:right="864" w:bottom="432" w:left="864" w:header="432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3C3A5" w14:textId="77777777" w:rsidR="007E2DB9" w:rsidRDefault="007E2DB9" w:rsidP="00E35CE1">
      <w:r>
        <w:separator/>
      </w:r>
    </w:p>
  </w:endnote>
  <w:endnote w:type="continuationSeparator" w:id="0">
    <w:p w14:paraId="0371FF9A" w14:textId="77777777" w:rsidR="007E2DB9" w:rsidRDefault="007E2DB9" w:rsidP="00E35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AdarshaLipiExp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E3007" w14:textId="77777777" w:rsidR="007E2DB9" w:rsidRDefault="007E2DB9" w:rsidP="00E35CE1">
      <w:r>
        <w:separator/>
      </w:r>
    </w:p>
  </w:footnote>
  <w:footnote w:type="continuationSeparator" w:id="0">
    <w:p w14:paraId="79B5CFE1" w14:textId="77777777" w:rsidR="007E2DB9" w:rsidRDefault="007E2DB9" w:rsidP="00E35C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FD09E" w14:textId="77777777" w:rsidR="00E35CE1" w:rsidRDefault="00000000">
    <w:pPr>
      <w:pStyle w:val="Header"/>
    </w:pPr>
    <w:r>
      <w:rPr>
        <w:noProof/>
      </w:rPr>
      <w:pict w14:anchorId="228A8227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77pt;margin-top:-5.9pt;width:380.2pt;height:81pt;z-index:1" o:allowincell="f" strokecolor="white">
          <v:textbox style="mso-next-textbox:#_x0000_s1025">
            <w:txbxContent>
              <w:p w14:paraId="3F272C3F" w14:textId="77777777" w:rsidR="00E35CE1" w:rsidRDefault="00E35CE1" w:rsidP="00E35CE1">
                <w:pPr>
                  <w:pStyle w:val="Header"/>
                  <w:tabs>
                    <w:tab w:val="left" w:pos="0"/>
                  </w:tabs>
                  <w:jc w:val="center"/>
                  <w:rPr>
                    <w:b/>
                  </w:rPr>
                </w:pPr>
                <w:r>
                  <w:rPr>
                    <w:b/>
                    <w:sz w:val="28"/>
                  </w:rPr>
                  <w:t>ASHUGANJ  POWER  STATION  COMPANY  LIMITED</w:t>
                </w:r>
              </w:p>
              <w:p w14:paraId="5CD95077" w14:textId="77777777" w:rsidR="00E35CE1" w:rsidRPr="005E6D45" w:rsidRDefault="00E35CE1" w:rsidP="00E35CE1">
                <w:pPr>
                  <w:jc w:val="center"/>
                  <w:rPr>
                    <w:rFonts w:ascii="Arial Narrow" w:hAnsi="Arial Narrow" w:cs="Arial"/>
                    <w:w w:val="120"/>
                    <w:sz w:val="26"/>
                  </w:rPr>
                </w:pPr>
                <w:r w:rsidRPr="005E6D45">
                  <w:rPr>
                    <w:rFonts w:ascii="Arial Narrow" w:hAnsi="Arial Narrow" w:cs="Arial"/>
                    <w:w w:val="120"/>
                    <w:sz w:val="26"/>
                  </w:rPr>
                  <w:t>(</w:t>
                </w:r>
                <w:r w:rsidRPr="00F06106">
                  <w:rPr>
                    <w:w w:val="120"/>
                    <w:sz w:val="26"/>
                  </w:rPr>
                  <w:t>An Enterprise of Bangladesh Power Development Board</w:t>
                </w:r>
                <w:r w:rsidRPr="005E6D45">
                  <w:rPr>
                    <w:rFonts w:ascii="Arial Narrow" w:hAnsi="Arial Narrow" w:cs="Arial"/>
                    <w:w w:val="120"/>
                    <w:sz w:val="26"/>
                  </w:rPr>
                  <w:t>)</w:t>
                </w:r>
              </w:p>
              <w:p w14:paraId="17F0CE6F" w14:textId="77777777" w:rsidR="00E35CE1" w:rsidRDefault="00E35CE1" w:rsidP="00E35CE1">
                <w:pPr>
                  <w:jc w:val="center"/>
                  <w:rPr>
                    <w:b/>
                    <w:sz w:val="26"/>
                  </w:rPr>
                </w:pPr>
                <w:r>
                  <w:rPr>
                    <w:b/>
                    <w:sz w:val="26"/>
                  </w:rPr>
                  <w:t>Ashuganj</w:t>
                </w:r>
                <w:r w:rsidR="007739EC">
                  <w:rPr>
                    <w:b/>
                    <w:sz w:val="26"/>
                  </w:rPr>
                  <w:t>, Brahmanbaria-3402, Bangladesh</w:t>
                </w:r>
              </w:p>
              <w:p w14:paraId="0C2C2CB4" w14:textId="77777777" w:rsidR="00E35CE1" w:rsidRDefault="00E35CE1" w:rsidP="00E35CE1">
                <w:pPr>
                  <w:jc w:val="center"/>
                  <w:rPr>
                    <w:sz w:val="22"/>
                  </w:rPr>
                </w:pPr>
                <w:r>
                  <w:rPr>
                    <w:sz w:val="22"/>
                  </w:rPr>
                  <w:t>Phone: +88-08528-</w:t>
                </w:r>
                <w:r w:rsidR="005E6D45">
                  <w:rPr>
                    <w:sz w:val="22"/>
                  </w:rPr>
                  <w:t>74044</w:t>
                </w:r>
                <w:r>
                  <w:rPr>
                    <w:sz w:val="22"/>
                  </w:rPr>
                  <w:t xml:space="preserve">, Fax: +88-08528-74014, </w:t>
                </w:r>
              </w:p>
              <w:p w14:paraId="15BBA798" w14:textId="6AA54757" w:rsidR="00E35CE1" w:rsidRDefault="00E35CE1" w:rsidP="00E35CE1">
                <w:pPr>
                  <w:jc w:val="center"/>
                  <w:rPr>
                    <w:sz w:val="22"/>
                  </w:rPr>
                </w:pPr>
                <w:r>
                  <w:rPr>
                    <w:sz w:val="22"/>
                  </w:rPr>
                  <w:t>E-mail:</w:t>
                </w:r>
                <w:r w:rsidR="00C92330">
                  <w:rPr>
                    <w:sz w:val="22"/>
                  </w:rPr>
                  <w:t xml:space="preserve"> </w:t>
                </w:r>
                <w:r>
                  <w:rPr>
                    <w:sz w:val="22"/>
                  </w:rPr>
                  <w:t>apscl@apscl</w:t>
                </w:r>
                <w:r w:rsidR="00F06106">
                  <w:rPr>
                    <w:sz w:val="22"/>
                  </w:rPr>
                  <w:t>.org</w:t>
                </w:r>
                <w:r>
                  <w:rPr>
                    <w:sz w:val="22"/>
                  </w:rPr>
                  <w:t>.</w:t>
                </w:r>
                <w:r w:rsidR="00F06106">
                  <w:rPr>
                    <w:sz w:val="22"/>
                  </w:rPr>
                  <w:t>bd</w:t>
                </w:r>
                <w:r>
                  <w:rPr>
                    <w:sz w:val="22"/>
                  </w:rPr>
                  <w:t xml:space="preserve">, </w:t>
                </w:r>
                <w:r w:rsidRPr="0014509F">
                  <w:rPr>
                    <w:sz w:val="22"/>
                  </w:rPr>
                  <w:t>apsclbd@yahoo.com</w:t>
                </w:r>
                <w:r>
                  <w:rPr>
                    <w:sz w:val="22"/>
                  </w:rPr>
                  <w:t>, Website: www.apscl.</w:t>
                </w:r>
                <w:r w:rsidR="00F06106">
                  <w:rPr>
                    <w:sz w:val="22"/>
                  </w:rPr>
                  <w:t>gov.bd</w:t>
                </w:r>
              </w:p>
              <w:p w14:paraId="5B194084" w14:textId="77777777" w:rsidR="00264076" w:rsidRDefault="00264076" w:rsidP="00E35CE1">
                <w:pPr>
                  <w:jc w:val="center"/>
                  <w:rPr>
                    <w:b/>
                    <w:sz w:val="26"/>
                  </w:rPr>
                </w:pPr>
              </w:p>
              <w:p w14:paraId="72CD0109" w14:textId="77777777" w:rsidR="00E35CE1" w:rsidRDefault="00E35CE1" w:rsidP="00E35CE1">
                <w:pPr>
                  <w:jc w:val="center"/>
                  <w:rPr>
                    <w:b/>
                    <w:sz w:val="26"/>
                  </w:rPr>
                </w:pPr>
              </w:p>
              <w:p w14:paraId="3DADA47D" w14:textId="77777777" w:rsidR="00E35CE1" w:rsidRDefault="00E35CE1" w:rsidP="00E35CE1">
                <w:pPr>
                  <w:pStyle w:val="Heading6"/>
                  <w:rPr>
                    <w:sz w:val="22"/>
                  </w:rPr>
                </w:pPr>
              </w:p>
            </w:txbxContent>
          </v:textbox>
        </v:shape>
      </w:pict>
    </w:r>
    <w:r w:rsidR="00C35FD7">
      <w:rPr>
        <w:sz w:val="20"/>
      </w:rPr>
      <w:pict w14:anchorId="6F2EDC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3.6pt;height:67.15pt">
          <v:imagedata r:id="rId1" o:title="Logo_APSCL_Final_150613"/>
        </v:shape>
      </w:pict>
    </w:r>
    <w:r>
      <w:rPr>
        <w:noProof/>
        <w:sz w:val="20"/>
      </w:rPr>
      <w:pict w14:anchorId="36AFE44A">
        <v:line id="_x0000_s1027" style="position:absolute;z-index:2;mso-position-horizontal-relative:text;mso-position-vertical-relative:text" from="-100.45pt,73.8pt" to="579.45pt,73.8pt" o:allowincell="f" strokeweight="3pt">
          <v:stroke linestyle="thinThin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1E24"/>
    <w:multiLevelType w:val="hybridMultilevel"/>
    <w:tmpl w:val="22CA2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12428"/>
    <w:multiLevelType w:val="hybridMultilevel"/>
    <w:tmpl w:val="901AA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E1E77"/>
    <w:multiLevelType w:val="hybridMultilevel"/>
    <w:tmpl w:val="08F89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51ACB"/>
    <w:multiLevelType w:val="hybridMultilevel"/>
    <w:tmpl w:val="4698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63F05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157B0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919B0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67D59"/>
    <w:multiLevelType w:val="hybridMultilevel"/>
    <w:tmpl w:val="6FA81DF2"/>
    <w:lvl w:ilvl="0" w:tplc="2F30BB3C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B066BA"/>
    <w:multiLevelType w:val="hybridMultilevel"/>
    <w:tmpl w:val="6D4C6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3345F1"/>
    <w:multiLevelType w:val="hybridMultilevel"/>
    <w:tmpl w:val="BE2E9C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B13017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94F91"/>
    <w:multiLevelType w:val="hybridMultilevel"/>
    <w:tmpl w:val="979CB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ED04CC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05652A"/>
    <w:multiLevelType w:val="hybridMultilevel"/>
    <w:tmpl w:val="9F947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DF5B3B"/>
    <w:multiLevelType w:val="hybridMultilevel"/>
    <w:tmpl w:val="9F947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4405752">
    <w:abstractNumId w:val="8"/>
  </w:num>
  <w:num w:numId="2" w16cid:durableId="1217012115">
    <w:abstractNumId w:val="14"/>
  </w:num>
  <w:num w:numId="3" w16cid:durableId="1053507465">
    <w:abstractNumId w:val="13"/>
  </w:num>
  <w:num w:numId="4" w16cid:durableId="769862801">
    <w:abstractNumId w:val="9"/>
  </w:num>
  <w:num w:numId="5" w16cid:durableId="1925841792">
    <w:abstractNumId w:val="7"/>
  </w:num>
  <w:num w:numId="6" w16cid:durableId="1681619837">
    <w:abstractNumId w:val="1"/>
  </w:num>
  <w:num w:numId="7" w16cid:durableId="1275988703">
    <w:abstractNumId w:val="10"/>
  </w:num>
  <w:num w:numId="8" w16cid:durableId="13370036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40220057">
    <w:abstractNumId w:val="12"/>
  </w:num>
  <w:num w:numId="10" w16cid:durableId="2094474507">
    <w:abstractNumId w:val="5"/>
  </w:num>
  <w:num w:numId="11" w16cid:durableId="1483622331">
    <w:abstractNumId w:val="6"/>
  </w:num>
  <w:num w:numId="12" w16cid:durableId="263345347">
    <w:abstractNumId w:val="4"/>
  </w:num>
  <w:num w:numId="13" w16cid:durableId="383603422">
    <w:abstractNumId w:val="0"/>
  </w:num>
  <w:num w:numId="14" w16cid:durableId="1731540686">
    <w:abstractNumId w:val="2"/>
  </w:num>
  <w:num w:numId="15" w16cid:durableId="1033766151">
    <w:abstractNumId w:val="3"/>
  </w:num>
  <w:num w:numId="16" w16cid:durableId="17188907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5GgCFx+7ApQk4VwI5If2Hvs88qEDXmC+ZW/tdYmYYY3A/R54DRdaydNoZzwq8a3/+EH0QaOH1YZVDn+Gr5JCpw==" w:salt="21eFIZ4GH6JEGNxaGCRINQ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DEzMbAwsbA0MbFQ0lEKTi0uzszPAykwqgUAanAnbCwAAAA="/>
  </w:docVars>
  <w:rsids>
    <w:rsidRoot w:val="0090100B"/>
    <w:rsid w:val="00010CB3"/>
    <w:rsid w:val="00012C2D"/>
    <w:rsid w:val="00012E0C"/>
    <w:rsid w:val="00013144"/>
    <w:rsid w:val="00016DF9"/>
    <w:rsid w:val="00016FAF"/>
    <w:rsid w:val="000204D9"/>
    <w:rsid w:val="00020A4F"/>
    <w:rsid w:val="00022270"/>
    <w:rsid w:val="00023DF7"/>
    <w:rsid w:val="00025A44"/>
    <w:rsid w:val="00026F8B"/>
    <w:rsid w:val="00026F9B"/>
    <w:rsid w:val="00030D58"/>
    <w:rsid w:val="00031E6F"/>
    <w:rsid w:val="00033C0F"/>
    <w:rsid w:val="00033CA2"/>
    <w:rsid w:val="000402B2"/>
    <w:rsid w:val="00040345"/>
    <w:rsid w:val="00041022"/>
    <w:rsid w:val="00041D1D"/>
    <w:rsid w:val="000425D6"/>
    <w:rsid w:val="00044DD7"/>
    <w:rsid w:val="00045FAF"/>
    <w:rsid w:val="000463A7"/>
    <w:rsid w:val="00052DF0"/>
    <w:rsid w:val="00053267"/>
    <w:rsid w:val="0005527F"/>
    <w:rsid w:val="0005623A"/>
    <w:rsid w:val="00060610"/>
    <w:rsid w:val="00061EDD"/>
    <w:rsid w:val="00062645"/>
    <w:rsid w:val="00062CC5"/>
    <w:rsid w:val="000631EA"/>
    <w:rsid w:val="0006613C"/>
    <w:rsid w:val="000667E2"/>
    <w:rsid w:val="000679C0"/>
    <w:rsid w:val="000765B2"/>
    <w:rsid w:val="00081EAE"/>
    <w:rsid w:val="0008311D"/>
    <w:rsid w:val="00083298"/>
    <w:rsid w:val="00090417"/>
    <w:rsid w:val="000929A7"/>
    <w:rsid w:val="000A0A89"/>
    <w:rsid w:val="000A2C7B"/>
    <w:rsid w:val="000A3511"/>
    <w:rsid w:val="000A558A"/>
    <w:rsid w:val="000A7CAF"/>
    <w:rsid w:val="000A7DBA"/>
    <w:rsid w:val="000B05C3"/>
    <w:rsid w:val="000B06D0"/>
    <w:rsid w:val="000B0780"/>
    <w:rsid w:val="000B2228"/>
    <w:rsid w:val="000B2F3F"/>
    <w:rsid w:val="000B624F"/>
    <w:rsid w:val="000B725D"/>
    <w:rsid w:val="000C0C64"/>
    <w:rsid w:val="000C1DB4"/>
    <w:rsid w:val="000C2658"/>
    <w:rsid w:val="000C41D1"/>
    <w:rsid w:val="000C4F2D"/>
    <w:rsid w:val="000C5EE3"/>
    <w:rsid w:val="000C6A64"/>
    <w:rsid w:val="000D3A3A"/>
    <w:rsid w:val="000D53E4"/>
    <w:rsid w:val="000D6DFD"/>
    <w:rsid w:val="000D6FD5"/>
    <w:rsid w:val="000E066B"/>
    <w:rsid w:val="000E2EBF"/>
    <w:rsid w:val="000E548B"/>
    <w:rsid w:val="000E5AF6"/>
    <w:rsid w:val="000F1C0F"/>
    <w:rsid w:val="000F2F6C"/>
    <w:rsid w:val="00102FD0"/>
    <w:rsid w:val="00103A99"/>
    <w:rsid w:val="00103FC5"/>
    <w:rsid w:val="001048AF"/>
    <w:rsid w:val="00105BE1"/>
    <w:rsid w:val="001060A3"/>
    <w:rsid w:val="00106AA0"/>
    <w:rsid w:val="001075E1"/>
    <w:rsid w:val="00107701"/>
    <w:rsid w:val="00110013"/>
    <w:rsid w:val="00111E23"/>
    <w:rsid w:val="00112545"/>
    <w:rsid w:val="0011712B"/>
    <w:rsid w:val="00117979"/>
    <w:rsid w:val="00121995"/>
    <w:rsid w:val="0012474F"/>
    <w:rsid w:val="001255BC"/>
    <w:rsid w:val="00125DF9"/>
    <w:rsid w:val="00126321"/>
    <w:rsid w:val="00131C50"/>
    <w:rsid w:val="001330FC"/>
    <w:rsid w:val="001332FD"/>
    <w:rsid w:val="0014000A"/>
    <w:rsid w:val="0014010C"/>
    <w:rsid w:val="00142EE7"/>
    <w:rsid w:val="0014487F"/>
    <w:rsid w:val="0014509F"/>
    <w:rsid w:val="00145E7D"/>
    <w:rsid w:val="00151E0D"/>
    <w:rsid w:val="001527AC"/>
    <w:rsid w:val="00154211"/>
    <w:rsid w:val="00155324"/>
    <w:rsid w:val="001562B0"/>
    <w:rsid w:val="00156B46"/>
    <w:rsid w:val="00161F3C"/>
    <w:rsid w:val="001622FF"/>
    <w:rsid w:val="00164145"/>
    <w:rsid w:val="0016644C"/>
    <w:rsid w:val="001669B4"/>
    <w:rsid w:val="00167029"/>
    <w:rsid w:val="00173E46"/>
    <w:rsid w:val="0017574B"/>
    <w:rsid w:val="00175AAF"/>
    <w:rsid w:val="0017636B"/>
    <w:rsid w:val="0017644C"/>
    <w:rsid w:val="001836EE"/>
    <w:rsid w:val="001846AF"/>
    <w:rsid w:val="00184C1A"/>
    <w:rsid w:val="00192F96"/>
    <w:rsid w:val="00193021"/>
    <w:rsid w:val="00193732"/>
    <w:rsid w:val="00193980"/>
    <w:rsid w:val="00194127"/>
    <w:rsid w:val="00197484"/>
    <w:rsid w:val="00197A2D"/>
    <w:rsid w:val="001A1CB5"/>
    <w:rsid w:val="001A24C7"/>
    <w:rsid w:val="001A77ED"/>
    <w:rsid w:val="001B028D"/>
    <w:rsid w:val="001B1E43"/>
    <w:rsid w:val="001B32FF"/>
    <w:rsid w:val="001B3D96"/>
    <w:rsid w:val="001B485E"/>
    <w:rsid w:val="001B7F9B"/>
    <w:rsid w:val="001C62B2"/>
    <w:rsid w:val="001C6710"/>
    <w:rsid w:val="001C6878"/>
    <w:rsid w:val="001D191E"/>
    <w:rsid w:val="001D2C48"/>
    <w:rsid w:val="001D4BDC"/>
    <w:rsid w:val="001E0235"/>
    <w:rsid w:val="001E110C"/>
    <w:rsid w:val="001E7ACD"/>
    <w:rsid w:val="001E7F7C"/>
    <w:rsid w:val="001F0F9D"/>
    <w:rsid w:val="001F1B85"/>
    <w:rsid w:val="001F5351"/>
    <w:rsid w:val="0020094C"/>
    <w:rsid w:val="00202D31"/>
    <w:rsid w:val="0020425D"/>
    <w:rsid w:val="0020532D"/>
    <w:rsid w:val="00207882"/>
    <w:rsid w:val="00210726"/>
    <w:rsid w:val="00211F3C"/>
    <w:rsid w:val="002132F2"/>
    <w:rsid w:val="0021352F"/>
    <w:rsid w:val="00214B9F"/>
    <w:rsid w:val="002206D5"/>
    <w:rsid w:val="00221BF5"/>
    <w:rsid w:val="00223094"/>
    <w:rsid w:val="0022424B"/>
    <w:rsid w:val="00224FEB"/>
    <w:rsid w:val="002278FE"/>
    <w:rsid w:val="00227DFE"/>
    <w:rsid w:val="00231D80"/>
    <w:rsid w:val="00232113"/>
    <w:rsid w:val="00241412"/>
    <w:rsid w:val="00245B6D"/>
    <w:rsid w:val="0024798C"/>
    <w:rsid w:val="00251025"/>
    <w:rsid w:val="00253001"/>
    <w:rsid w:val="002534AE"/>
    <w:rsid w:val="00253EBD"/>
    <w:rsid w:val="00256D1F"/>
    <w:rsid w:val="0025773F"/>
    <w:rsid w:val="00257DD9"/>
    <w:rsid w:val="00262517"/>
    <w:rsid w:val="00262C0F"/>
    <w:rsid w:val="00263198"/>
    <w:rsid w:val="00264076"/>
    <w:rsid w:val="00264F2A"/>
    <w:rsid w:val="00265164"/>
    <w:rsid w:val="002663FA"/>
    <w:rsid w:val="00267D4A"/>
    <w:rsid w:val="0027218B"/>
    <w:rsid w:val="0027704B"/>
    <w:rsid w:val="002815C8"/>
    <w:rsid w:val="00284426"/>
    <w:rsid w:val="002845BD"/>
    <w:rsid w:val="002851BD"/>
    <w:rsid w:val="002867BE"/>
    <w:rsid w:val="002868EB"/>
    <w:rsid w:val="00286C29"/>
    <w:rsid w:val="00286D67"/>
    <w:rsid w:val="00287527"/>
    <w:rsid w:val="0029064E"/>
    <w:rsid w:val="00294628"/>
    <w:rsid w:val="00296DF5"/>
    <w:rsid w:val="002A1C85"/>
    <w:rsid w:val="002A2631"/>
    <w:rsid w:val="002A71F3"/>
    <w:rsid w:val="002B2F89"/>
    <w:rsid w:val="002B34C1"/>
    <w:rsid w:val="002B4C37"/>
    <w:rsid w:val="002B529C"/>
    <w:rsid w:val="002B6104"/>
    <w:rsid w:val="002B6C0B"/>
    <w:rsid w:val="002C04F9"/>
    <w:rsid w:val="002D01F4"/>
    <w:rsid w:val="002D14BF"/>
    <w:rsid w:val="002D167D"/>
    <w:rsid w:val="002D337F"/>
    <w:rsid w:val="002D575D"/>
    <w:rsid w:val="002D5E91"/>
    <w:rsid w:val="002D6937"/>
    <w:rsid w:val="002D7978"/>
    <w:rsid w:val="002E1A76"/>
    <w:rsid w:val="002E2FB8"/>
    <w:rsid w:val="002E6572"/>
    <w:rsid w:val="002E6B0B"/>
    <w:rsid w:val="002F0C2C"/>
    <w:rsid w:val="002F10B1"/>
    <w:rsid w:val="002F32B6"/>
    <w:rsid w:val="002F3526"/>
    <w:rsid w:val="002F440C"/>
    <w:rsid w:val="002F60C7"/>
    <w:rsid w:val="002F7A81"/>
    <w:rsid w:val="00300CD9"/>
    <w:rsid w:val="0030196B"/>
    <w:rsid w:val="00302464"/>
    <w:rsid w:val="003024CC"/>
    <w:rsid w:val="0030596A"/>
    <w:rsid w:val="00311FDD"/>
    <w:rsid w:val="00312446"/>
    <w:rsid w:val="003126D8"/>
    <w:rsid w:val="003128C1"/>
    <w:rsid w:val="003131D1"/>
    <w:rsid w:val="00314EA5"/>
    <w:rsid w:val="003157A2"/>
    <w:rsid w:val="00321E42"/>
    <w:rsid w:val="00323D2F"/>
    <w:rsid w:val="00323E8B"/>
    <w:rsid w:val="0032463E"/>
    <w:rsid w:val="00325125"/>
    <w:rsid w:val="00325C11"/>
    <w:rsid w:val="00326904"/>
    <w:rsid w:val="003315DA"/>
    <w:rsid w:val="00332800"/>
    <w:rsid w:val="0033281E"/>
    <w:rsid w:val="00332C8B"/>
    <w:rsid w:val="00332F93"/>
    <w:rsid w:val="00333205"/>
    <w:rsid w:val="00333A3A"/>
    <w:rsid w:val="00334180"/>
    <w:rsid w:val="003379F7"/>
    <w:rsid w:val="00340F5D"/>
    <w:rsid w:val="00343273"/>
    <w:rsid w:val="00347C04"/>
    <w:rsid w:val="00350B28"/>
    <w:rsid w:val="00355670"/>
    <w:rsid w:val="00355FED"/>
    <w:rsid w:val="00357161"/>
    <w:rsid w:val="0035799F"/>
    <w:rsid w:val="00362DFC"/>
    <w:rsid w:val="00363E94"/>
    <w:rsid w:val="003655A7"/>
    <w:rsid w:val="00366A28"/>
    <w:rsid w:val="003720AA"/>
    <w:rsid w:val="00372D12"/>
    <w:rsid w:val="003747C4"/>
    <w:rsid w:val="003839C0"/>
    <w:rsid w:val="00385200"/>
    <w:rsid w:val="00390C33"/>
    <w:rsid w:val="00391FC9"/>
    <w:rsid w:val="00392A76"/>
    <w:rsid w:val="00397366"/>
    <w:rsid w:val="003A094E"/>
    <w:rsid w:val="003A13D0"/>
    <w:rsid w:val="003A1CA8"/>
    <w:rsid w:val="003A21EF"/>
    <w:rsid w:val="003B30C1"/>
    <w:rsid w:val="003B470F"/>
    <w:rsid w:val="003B6168"/>
    <w:rsid w:val="003C232A"/>
    <w:rsid w:val="003C242C"/>
    <w:rsid w:val="003C346D"/>
    <w:rsid w:val="003C5875"/>
    <w:rsid w:val="003C5D15"/>
    <w:rsid w:val="003D1D3D"/>
    <w:rsid w:val="003D4D1D"/>
    <w:rsid w:val="003D536B"/>
    <w:rsid w:val="003D768A"/>
    <w:rsid w:val="003D781A"/>
    <w:rsid w:val="003D7996"/>
    <w:rsid w:val="003E0068"/>
    <w:rsid w:val="003E38AE"/>
    <w:rsid w:val="003E7001"/>
    <w:rsid w:val="003E75E6"/>
    <w:rsid w:val="003F1CFE"/>
    <w:rsid w:val="003F1FCA"/>
    <w:rsid w:val="003F25F9"/>
    <w:rsid w:val="003F3F8A"/>
    <w:rsid w:val="003F6373"/>
    <w:rsid w:val="003F72AC"/>
    <w:rsid w:val="00400987"/>
    <w:rsid w:val="00401DD1"/>
    <w:rsid w:val="00401F41"/>
    <w:rsid w:val="00402F8A"/>
    <w:rsid w:val="004070DC"/>
    <w:rsid w:val="004111B5"/>
    <w:rsid w:val="0041130B"/>
    <w:rsid w:val="004126B3"/>
    <w:rsid w:val="004140F2"/>
    <w:rsid w:val="004145C1"/>
    <w:rsid w:val="004151C0"/>
    <w:rsid w:val="00415F7D"/>
    <w:rsid w:val="00417A27"/>
    <w:rsid w:val="00423B10"/>
    <w:rsid w:val="00423C11"/>
    <w:rsid w:val="0042535D"/>
    <w:rsid w:val="004307B3"/>
    <w:rsid w:val="00433B66"/>
    <w:rsid w:val="00433C70"/>
    <w:rsid w:val="0043647D"/>
    <w:rsid w:val="00436DC9"/>
    <w:rsid w:val="00436FD2"/>
    <w:rsid w:val="0044145A"/>
    <w:rsid w:val="00444D07"/>
    <w:rsid w:val="004474D9"/>
    <w:rsid w:val="00447850"/>
    <w:rsid w:val="004519ED"/>
    <w:rsid w:val="0045229B"/>
    <w:rsid w:val="004550D1"/>
    <w:rsid w:val="00457903"/>
    <w:rsid w:val="00457A95"/>
    <w:rsid w:val="00460A75"/>
    <w:rsid w:val="004621A0"/>
    <w:rsid w:val="00462F35"/>
    <w:rsid w:val="00463341"/>
    <w:rsid w:val="004642EE"/>
    <w:rsid w:val="00470085"/>
    <w:rsid w:val="00474F5E"/>
    <w:rsid w:val="00475EBD"/>
    <w:rsid w:val="00477789"/>
    <w:rsid w:val="0048094B"/>
    <w:rsid w:val="004871D3"/>
    <w:rsid w:val="00490815"/>
    <w:rsid w:val="00490CCD"/>
    <w:rsid w:val="00492F6B"/>
    <w:rsid w:val="00497F06"/>
    <w:rsid w:val="004A30AA"/>
    <w:rsid w:val="004A3F18"/>
    <w:rsid w:val="004A4E32"/>
    <w:rsid w:val="004A7BAC"/>
    <w:rsid w:val="004B0F42"/>
    <w:rsid w:val="004B390D"/>
    <w:rsid w:val="004B44C6"/>
    <w:rsid w:val="004B5C34"/>
    <w:rsid w:val="004B62ED"/>
    <w:rsid w:val="004C5C54"/>
    <w:rsid w:val="004D0150"/>
    <w:rsid w:val="004D016A"/>
    <w:rsid w:val="004D0F09"/>
    <w:rsid w:val="004D3C9C"/>
    <w:rsid w:val="004D536E"/>
    <w:rsid w:val="004D58DC"/>
    <w:rsid w:val="004D707F"/>
    <w:rsid w:val="004E0B18"/>
    <w:rsid w:val="004E0E19"/>
    <w:rsid w:val="004E2B67"/>
    <w:rsid w:val="004E3761"/>
    <w:rsid w:val="004F0089"/>
    <w:rsid w:val="004F0217"/>
    <w:rsid w:val="004F07D4"/>
    <w:rsid w:val="004F1FE6"/>
    <w:rsid w:val="004F751D"/>
    <w:rsid w:val="005006FF"/>
    <w:rsid w:val="00502E41"/>
    <w:rsid w:val="00504E82"/>
    <w:rsid w:val="00505542"/>
    <w:rsid w:val="00505DB8"/>
    <w:rsid w:val="0051185C"/>
    <w:rsid w:val="005121A5"/>
    <w:rsid w:val="005127B6"/>
    <w:rsid w:val="005139A0"/>
    <w:rsid w:val="005260AB"/>
    <w:rsid w:val="00527AE1"/>
    <w:rsid w:val="00530525"/>
    <w:rsid w:val="005349DF"/>
    <w:rsid w:val="0053568A"/>
    <w:rsid w:val="005362E3"/>
    <w:rsid w:val="00536641"/>
    <w:rsid w:val="00542C28"/>
    <w:rsid w:val="005464F2"/>
    <w:rsid w:val="00546AF9"/>
    <w:rsid w:val="00546FC3"/>
    <w:rsid w:val="00547CFF"/>
    <w:rsid w:val="00550671"/>
    <w:rsid w:val="0055270A"/>
    <w:rsid w:val="0055531F"/>
    <w:rsid w:val="00561E15"/>
    <w:rsid w:val="0056362E"/>
    <w:rsid w:val="00570481"/>
    <w:rsid w:val="00572252"/>
    <w:rsid w:val="00576244"/>
    <w:rsid w:val="005809B3"/>
    <w:rsid w:val="00581418"/>
    <w:rsid w:val="0058311C"/>
    <w:rsid w:val="00584517"/>
    <w:rsid w:val="00584787"/>
    <w:rsid w:val="005910A7"/>
    <w:rsid w:val="00592102"/>
    <w:rsid w:val="00592600"/>
    <w:rsid w:val="005956D9"/>
    <w:rsid w:val="00596E32"/>
    <w:rsid w:val="005A1206"/>
    <w:rsid w:val="005A327E"/>
    <w:rsid w:val="005A3ABD"/>
    <w:rsid w:val="005A595F"/>
    <w:rsid w:val="005A6605"/>
    <w:rsid w:val="005A77DF"/>
    <w:rsid w:val="005B17DC"/>
    <w:rsid w:val="005B2185"/>
    <w:rsid w:val="005B3EB6"/>
    <w:rsid w:val="005B6735"/>
    <w:rsid w:val="005B6C8E"/>
    <w:rsid w:val="005B6E44"/>
    <w:rsid w:val="005B6FCA"/>
    <w:rsid w:val="005C09AC"/>
    <w:rsid w:val="005C2418"/>
    <w:rsid w:val="005C294F"/>
    <w:rsid w:val="005C2AE4"/>
    <w:rsid w:val="005C4096"/>
    <w:rsid w:val="005C7451"/>
    <w:rsid w:val="005D0863"/>
    <w:rsid w:val="005D1220"/>
    <w:rsid w:val="005D2131"/>
    <w:rsid w:val="005D446E"/>
    <w:rsid w:val="005D45FB"/>
    <w:rsid w:val="005D4712"/>
    <w:rsid w:val="005D6DA8"/>
    <w:rsid w:val="005D736E"/>
    <w:rsid w:val="005E10E9"/>
    <w:rsid w:val="005E3897"/>
    <w:rsid w:val="005E3C93"/>
    <w:rsid w:val="005E5179"/>
    <w:rsid w:val="005E54AA"/>
    <w:rsid w:val="005E6166"/>
    <w:rsid w:val="005E6D45"/>
    <w:rsid w:val="005E7ABA"/>
    <w:rsid w:val="005F05C7"/>
    <w:rsid w:val="005F2492"/>
    <w:rsid w:val="005F3A1A"/>
    <w:rsid w:val="00600B5C"/>
    <w:rsid w:val="00607A06"/>
    <w:rsid w:val="00607A83"/>
    <w:rsid w:val="0061027C"/>
    <w:rsid w:val="006106C6"/>
    <w:rsid w:val="006148BE"/>
    <w:rsid w:val="006244F4"/>
    <w:rsid w:val="006247BF"/>
    <w:rsid w:val="00627DC1"/>
    <w:rsid w:val="00631F11"/>
    <w:rsid w:val="0063238C"/>
    <w:rsid w:val="00633BB6"/>
    <w:rsid w:val="00635FA0"/>
    <w:rsid w:val="00640BF0"/>
    <w:rsid w:val="00641616"/>
    <w:rsid w:val="00644460"/>
    <w:rsid w:val="00645E36"/>
    <w:rsid w:val="00647954"/>
    <w:rsid w:val="00651BB3"/>
    <w:rsid w:val="00652235"/>
    <w:rsid w:val="00652FB8"/>
    <w:rsid w:val="00660D73"/>
    <w:rsid w:val="00661AB8"/>
    <w:rsid w:val="00661B95"/>
    <w:rsid w:val="0066202F"/>
    <w:rsid w:val="0066341B"/>
    <w:rsid w:val="0066361F"/>
    <w:rsid w:val="00663F08"/>
    <w:rsid w:val="006657B0"/>
    <w:rsid w:val="0067373C"/>
    <w:rsid w:val="006802C1"/>
    <w:rsid w:val="00681197"/>
    <w:rsid w:val="00682BC7"/>
    <w:rsid w:val="0068408C"/>
    <w:rsid w:val="00684ECC"/>
    <w:rsid w:val="00685921"/>
    <w:rsid w:val="006864F9"/>
    <w:rsid w:val="00687175"/>
    <w:rsid w:val="00690999"/>
    <w:rsid w:val="00691FA2"/>
    <w:rsid w:val="00695B7F"/>
    <w:rsid w:val="0069628E"/>
    <w:rsid w:val="006968B5"/>
    <w:rsid w:val="006A3099"/>
    <w:rsid w:val="006A796B"/>
    <w:rsid w:val="006B622E"/>
    <w:rsid w:val="006C173E"/>
    <w:rsid w:val="006C1B30"/>
    <w:rsid w:val="006C3C33"/>
    <w:rsid w:val="006C3E70"/>
    <w:rsid w:val="006C3FEF"/>
    <w:rsid w:val="006C4A06"/>
    <w:rsid w:val="006C545E"/>
    <w:rsid w:val="006C62E6"/>
    <w:rsid w:val="006C74B4"/>
    <w:rsid w:val="006D59A5"/>
    <w:rsid w:val="006D7D94"/>
    <w:rsid w:val="006E0268"/>
    <w:rsid w:val="006E34EB"/>
    <w:rsid w:val="006E3747"/>
    <w:rsid w:val="006E472D"/>
    <w:rsid w:val="006E4951"/>
    <w:rsid w:val="006E68F3"/>
    <w:rsid w:val="006E6C6C"/>
    <w:rsid w:val="006E79AA"/>
    <w:rsid w:val="006F39C6"/>
    <w:rsid w:val="006F4F4C"/>
    <w:rsid w:val="006F7A39"/>
    <w:rsid w:val="006F7DA9"/>
    <w:rsid w:val="00703322"/>
    <w:rsid w:val="00704907"/>
    <w:rsid w:val="00705132"/>
    <w:rsid w:val="0070663D"/>
    <w:rsid w:val="0071087E"/>
    <w:rsid w:val="00710C35"/>
    <w:rsid w:val="007116E6"/>
    <w:rsid w:val="0071448D"/>
    <w:rsid w:val="007154F6"/>
    <w:rsid w:val="0071658D"/>
    <w:rsid w:val="007203D5"/>
    <w:rsid w:val="007208CB"/>
    <w:rsid w:val="00720E55"/>
    <w:rsid w:val="007214FC"/>
    <w:rsid w:val="0072251F"/>
    <w:rsid w:val="00723633"/>
    <w:rsid w:val="00726E34"/>
    <w:rsid w:val="00727D86"/>
    <w:rsid w:val="00727EB7"/>
    <w:rsid w:val="00732E17"/>
    <w:rsid w:val="00735970"/>
    <w:rsid w:val="00740E41"/>
    <w:rsid w:val="00741980"/>
    <w:rsid w:val="00742AEF"/>
    <w:rsid w:val="00744ED3"/>
    <w:rsid w:val="00750BD3"/>
    <w:rsid w:val="007547E9"/>
    <w:rsid w:val="00755C17"/>
    <w:rsid w:val="00757466"/>
    <w:rsid w:val="00757D52"/>
    <w:rsid w:val="0076059D"/>
    <w:rsid w:val="00760A60"/>
    <w:rsid w:val="00762CCE"/>
    <w:rsid w:val="007633D6"/>
    <w:rsid w:val="007647D8"/>
    <w:rsid w:val="00765435"/>
    <w:rsid w:val="00765B67"/>
    <w:rsid w:val="007713DF"/>
    <w:rsid w:val="0077354F"/>
    <w:rsid w:val="007739EC"/>
    <w:rsid w:val="00774480"/>
    <w:rsid w:val="0078236C"/>
    <w:rsid w:val="00784BD9"/>
    <w:rsid w:val="00784D0F"/>
    <w:rsid w:val="00785226"/>
    <w:rsid w:val="00785E6B"/>
    <w:rsid w:val="007A2437"/>
    <w:rsid w:val="007A38D2"/>
    <w:rsid w:val="007A7AE7"/>
    <w:rsid w:val="007A7EBA"/>
    <w:rsid w:val="007B4F4F"/>
    <w:rsid w:val="007B57F6"/>
    <w:rsid w:val="007B6B3E"/>
    <w:rsid w:val="007B713D"/>
    <w:rsid w:val="007B7728"/>
    <w:rsid w:val="007B78B1"/>
    <w:rsid w:val="007C0DF8"/>
    <w:rsid w:val="007C206A"/>
    <w:rsid w:val="007C23D0"/>
    <w:rsid w:val="007C2FF3"/>
    <w:rsid w:val="007D14E0"/>
    <w:rsid w:val="007D2E15"/>
    <w:rsid w:val="007D4401"/>
    <w:rsid w:val="007D4BC7"/>
    <w:rsid w:val="007D58DE"/>
    <w:rsid w:val="007D6F33"/>
    <w:rsid w:val="007E04A7"/>
    <w:rsid w:val="007E2DB9"/>
    <w:rsid w:val="007E3685"/>
    <w:rsid w:val="007E50AC"/>
    <w:rsid w:val="007E6026"/>
    <w:rsid w:val="007E6E7D"/>
    <w:rsid w:val="007F00D1"/>
    <w:rsid w:val="007F03A8"/>
    <w:rsid w:val="007F0DEE"/>
    <w:rsid w:val="007F1E13"/>
    <w:rsid w:val="007F3BFF"/>
    <w:rsid w:val="007F44AA"/>
    <w:rsid w:val="0080150B"/>
    <w:rsid w:val="00801886"/>
    <w:rsid w:val="00802403"/>
    <w:rsid w:val="008041EF"/>
    <w:rsid w:val="00804AB2"/>
    <w:rsid w:val="0081021A"/>
    <w:rsid w:val="00811B31"/>
    <w:rsid w:val="00813C2E"/>
    <w:rsid w:val="00814892"/>
    <w:rsid w:val="00814B24"/>
    <w:rsid w:val="00816388"/>
    <w:rsid w:val="00820944"/>
    <w:rsid w:val="00821C30"/>
    <w:rsid w:val="0082590F"/>
    <w:rsid w:val="00830153"/>
    <w:rsid w:val="00830BF8"/>
    <w:rsid w:val="00831942"/>
    <w:rsid w:val="008329A1"/>
    <w:rsid w:val="008334E4"/>
    <w:rsid w:val="008360C5"/>
    <w:rsid w:val="0083688A"/>
    <w:rsid w:val="00836E25"/>
    <w:rsid w:val="0084107D"/>
    <w:rsid w:val="00841D02"/>
    <w:rsid w:val="00842D5E"/>
    <w:rsid w:val="00843312"/>
    <w:rsid w:val="00844F27"/>
    <w:rsid w:val="008467F9"/>
    <w:rsid w:val="00846F1C"/>
    <w:rsid w:val="00850199"/>
    <w:rsid w:val="00855333"/>
    <w:rsid w:val="0086713E"/>
    <w:rsid w:val="00867D3D"/>
    <w:rsid w:val="00871F50"/>
    <w:rsid w:val="0087251D"/>
    <w:rsid w:val="00873BE0"/>
    <w:rsid w:val="00873DA5"/>
    <w:rsid w:val="00874015"/>
    <w:rsid w:val="00877D8E"/>
    <w:rsid w:val="00882BBE"/>
    <w:rsid w:val="00883737"/>
    <w:rsid w:val="00883CEA"/>
    <w:rsid w:val="008847FE"/>
    <w:rsid w:val="0088537A"/>
    <w:rsid w:val="0089166D"/>
    <w:rsid w:val="00892640"/>
    <w:rsid w:val="00895158"/>
    <w:rsid w:val="00896051"/>
    <w:rsid w:val="0089769A"/>
    <w:rsid w:val="008A118E"/>
    <w:rsid w:val="008A2EAE"/>
    <w:rsid w:val="008A34A1"/>
    <w:rsid w:val="008A6DFC"/>
    <w:rsid w:val="008A7C6C"/>
    <w:rsid w:val="008B1887"/>
    <w:rsid w:val="008B2544"/>
    <w:rsid w:val="008B327F"/>
    <w:rsid w:val="008B3A23"/>
    <w:rsid w:val="008B7C12"/>
    <w:rsid w:val="008C0E50"/>
    <w:rsid w:val="008C1387"/>
    <w:rsid w:val="008C262D"/>
    <w:rsid w:val="008C35DF"/>
    <w:rsid w:val="008C54A9"/>
    <w:rsid w:val="008C60F8"/>
    <w:rsid w:val="008D00E0"/>
    <w:rsid w:val="008D153E"/>
    <w:rsid w:val="008E0077"/>
    <w:rsid w:val="008E0D6F"/>
    <w:rsid w:val="008E1FEF"/>
    <w:rsid w:val="008E24D4"/>
    <w:rsid w:val="008E51D8"/>
    <w:rsid w:val="008E52DD"/>
    <w:rsid w:val="008E5F9E"/>
    <w:rsid w:val="008F02C2"/>
    <w:rsid w:val="008F047D"/>
    <w:rsid w:val="008F2666"/>
    <w:rsid w:val="008F4EF6"/>
    <w:rsid w:val="008F5997"/>
    <w:rsid w:val="0090100B"/>
    <w:rsid w:val="00901E10"/>
    <w:rsid w:val="009053C8"/>
    <w:rsid w:val="00905870"/>
    <w:rsid w:val="009121C0"/>
    <w:rsid w:val="00912BBA"/>
    <w:rsid w:val="00914857"/>
    <w:rsid w:val="00916B4F"/>
    <w:rsid w:val="00920DBD"/>
    <w:rsid w:val="00923A28"/>
    <w:rsid w:val="00923A87"/>
    <w:rsid w:val="00925513"/>
    <w:rsid w:val="00927582"/>
    <w:rsid w:val="00930658"/>
    <w:rsid w:val="00931E6F"/>
    <w:rsid w:val="00932DEA"/>
    <w:rsid w:val="009344EB"/>
    <w:rsid w:val="00935BF4"/>
    <w:rsid w:val="009376D7"/>
    <w:rsid w:val="0094039D"/>
    <w:rsid w:val="009404DF"/>
    <w:rsid w:val="00940DDD"/>
    <w:rsid w:val="009419D2"/>
    <w:rsid w:val="00941E52"/>
    <w:rsid w:val="00941FFB"/>
    <w:rsid w:val="00942879"/>
    <w:rsid w:val="00943093"/>
    <w:rsid w:val="00945148"/>
    <w:rsid w:val="00946CF2"/>
    <w:rsid w:val="009518D0"/>
    <w:rsid w:val="00952D4E"/>
    <w:rsid w:val="009534B8"/>
    <w:rsid w:val="00956133"/>
    <w:rsid w:val="00960D91"/>
    <w:rsid w:val="00961349"/>
    <w:rsid w:val="00962FAB"/>
    <w:rsid w:val="00963263"/>
    <w:rsid w:val="00963896"/>
    <w:rsid w:val="00964027"/>
    <w:rsid w:val="009656E4"/>
    <w:rsid w:val="00965ADF"/>
    <w:rsid w:val="009721B5"/>
    <w:rsid w:val="0097253B"/>
    <w:rsid w:val="00975520"/>
    <w:rsid w:val="009759C0"/>
    <w:rsid w:val="00977D8C"/>
    <w:rsid w:val="009803D3"/>
    <w:rsid w:val="009826ED"/>
    <w:rsid w:val="00986200"/>
    <w:rsid w:val="009878E3"/>
    <w:rsid w:val="009901DE"/>
    <w:rsid w:val="0099281F"/>
    <w:rsid w:val="00993E2E"/>
    <w:rsid w:val="009A3480"/>
    <w:rsid w:val="009A3B2C"/>
    <w:rsid w:val="009A442C"/>
    <w:rsid w:val="009A51DF"/>
    <w:rsid w:val="009B0E32"/>
    <w:rsid w:val="009B1722"/>
    <w:rsid w:val="009B2AB1"/>
    <w:rsid w:val="009B5254"/>
    <w:rsid w:val="009B6FFF"/>
    <w:rsid w:val="009B7652"/>
    <w:rsid w:val="009B7DCA"/>
    <w:rsid w:val="009C3284"/>
    <w:rsid w:val="009C42F7"/>
    <w:rsid w:val="009D13FD"/>
    <w:rsid w:val="009D23E7"/>
    <w:rsid w:val="009D23EA"/>
    <w:rsid w:val="009D7200"/>
    <w:rsid w:val="009E15FF"/>
    <w:rsid w:val="009E16A9"/>
    <w:rsid w:val="009E277E"/>
    <w:rsid w:val="009E6505"/>
    <w:rsid w:val="009E7794"/>
    <w:rsid w:val="009E79DF"/>
    <w:rsid w:val="009F3C8C"/>
    <w:rsid w:val="009F5600"/>
    <w:rsid w:val="009F63D1"/>
    <w:rsid w:val="009F6698"/>
    <w:rsid w:val="009F719B"/>
    <w:rsid w:val="00A00ACD"/>
    <w:rsid w:val="00A0161D"/>
    <w:rsid w:val="00A0210F"/>
    <w:rsid w:val="00A03327"/>
    <w:rsid w:val="00A03341"/>
    <w:rsid w:val="00A03A75"/>
    <w:rsid w:val="00A04DAA"/>
    <w:rsid w:val="00A055B8"/>
    <w:rsid w:val="00A0725C"/>
    <w:rsid w:val="00A10BA6"/>
    <w:rsid w:val="00A12313"/>
    <w:rsid w:val="00A12692"/>
    <w:rsid w:val="00A14522"/>
    <w:rsid w:val="00A15C81"/>
    <w:rsid w:val="00A21045"/>
    <w:rsid w:val="00A211E9"/>
    <w:rsid w:val="00A22759"/>
    <w:rsid w:val="00A230A8"/>
    <w:rsid w:val="00A250AD"/>
    <w:rsid w:val="00A313D7"/>
    <w:rsid w:val="00A359A9"/>
    <w:rsid w:val="00A360F6"/>
    <w:rsid w:val="00A37A9E"/>
    <w:rsid w:val="00A37D40"/>
    <w:rsid w:val="00A40A0E"/>
    <w:rsid w:val="00A46A6C"/>
    <w:rsid w:val="00A47AE6"/>
    <w:rsid w:val="00A5123A"/>
    <w:rsid w:val="00A51B3B"/>
    <w:rsid w:val="00A5288C"/>
    <w:rsid w:val="00A52A5F"/>
    <w:rsid w:val="00A54088"/>
    <w:rsid w:val="00A54404"/>
    <w:rsid w:val="00A575E2"/>
    <w:rsid w:val="00A57F1E"/>
    <w:rsid w:val="00A61EA6"/>
    <w:rsid w:val="00A670E5"/>
    <w:rsid w:val="00A71192"/>
    <w:rsid w:val="00A72FDD"/>
    <w:rsid w:val="00A7555A"/>
    <w:rsid w:val="00A7695C"/>
    <w:rsid w:val="00A76D63"/>
    <w:rsid w:val="00A81E30"/>
    <w:rsid w:val="00A833D1"/>
    <w:rsid w:val="00A85274"/>
    <w:rsid w:val="00A85D67"/>
    <w:rsid w:val="00A867DF"/>
    <w:rsid w:val="00A87556"/>
    <w:rsid w:val="00A9009B"/>
    <w:rsid w:val="00A90148"/>
    <w:rsid w:val="00A90963"/>
    <w:rsid w:val="00A92830"/>
    <w:rsid w:val="00A9651B"/>
    <w:rsid w:val="00AA0659"/>
    <w:rsid w:val="00AA0BB0"/>
    <w:rsid w:val="00AA1111"/>
    <w:rsid w:val="00AA3DBD"/>
    <w:rsid w:val="00AA4D8F"/>
    <w:rsid w:val="00AA5A32"/>
    <w:rsid w:val="00AA70A7"/>
    <w:rsid w:val="00AA711B"/>
    <w:rsid w:val="00AB0B01"/>
    <w:rsid w:val="00AB2BD8"/>
    <w:rsid w:val="00AB586B"/>
    <w:rsid w:val="00AC0BF7"/>
    <w:rsid w:val="00AC14A3"/>
    <w:rsid w:val="00AC2598"/>
    <w:rsid w:val="00AC4C54"/>
    <w:rsid w:val="00AC6434"/>
    <w:rsid w:val="00AC7B7B"/>
    <w:rsid w:val="00AD0ACE"/>
    <w:rsid w:val="00AD1788"/>
    <w:rsid w:val="00AD22E0"/>
    <w:rsid w:val="00AD33CA"/>
    <w:rsid w:val="00AD65A5"/>
    <w:rsid w:val="00AE1913"/>
    <w:rsid w:val="00AE1AE6"/>
    <w:rsid w:val="00AE55E4"/>
    <w:rsid w:val="00AE58CB"/>
    <w:rsid w:val="00AE6CC0"/>
    <w:rsid w:val="00AE7C05"/>
    <w:rsid w:val="00AF1203"/>
    <w:rsid w:val="00AF17B6"/>
    <w:rsid w:val="00AF1803"/>
    <w:rsid w:val="00AF5DB8"/>
    <w:rsid w:val="00B00321"/>
    <w:rsid w:val="00B00391"/>
    <w:rsid w:val="00B01406"/>
    <w:rsid w:val="00B048E0"/>
    <w:rsid w:val="00B04C2E"/>
    <w:rsid w:val="00B05E2C"/>
    <w:rsid w:val="00B05EC4"/>
    <w:rsid w:val="00B06332"/>
    <w:rsid w:val="00B0763C"/>
    <w:rsid w:val="00B103F0"/>
    <w:rsid w:val="00B10D6D"/>
    <w:rsid w:val="00B10D81"/>
    <w:rsid w:val="00B11042"/>
    <w:rsid w:val="00B14B7C"/>
    <w:rsid w:val="00B16D93"/>
    <w:rsid w:val="00B172DF"/>
    <w:rsid w:val="00B23EDE"/>
    <w:rsid w:val="00B25874"/>
    <w:rsid w:val="00B26A82"/>
    <w:rsid w:val="00B270AB"/>
    <w:rsid w:val="00B27764"/>
    <w:rsid w:val="00B3011A"/>
    <w:rsid w:val="00B31263"/>
    <w:rsid w:val="00B34150"/>
    <w:rsid w:val="00B37B14"/>
    <w:rsid w:val="00B41210"/>
    <w:rsid w:val="00B41486"/>
    <w:rsid w:val="00B4173A"/>
    <w:rsid w:val="00B479F1"/>
    <w:rsid w:val="00B502E7"/>
    <w:rsid w:val="00B52581"/>
    <w:rsid w:val="00B559B2"/>
    <w:rsid w:val="00B60B19"/>
    <w:rsid w:val="00B6171C"/>
    <w:rsid w:val="00B61D5F"/>
    <w:rsid w:val="00B61E6F"/>
    <w:rsid w:val="00B62B8D"/>
    <w:rsid w:val="00B6318B"/>
    <w:rsid w:val="00B72A3F"/>
    <w:rsid w:val="00B80871"/>
    <w:rsid w:val="00B82AB9"/>
    <w:rsid w:val="00B871B7"/>
    <w:rsid w:val="00B91670"/>
    <w:rsid w:val="00B94895"/>
    <w:rsid w:val="00B952E1"/>
    <w:rsid w:val="00B96DA6"/>
    <w:rsid w:val="00B974D5"/>
    <w:rsid w:val="00BA091E"/>
    <w:rsid w:val="00BA137F"/>
    <w:rsid w:val="00BA1C02"/>
    <w:rsid w:val="00BA3948"/>
    <w:rsid w:val="00BA3FC3"/>
    <w:rsid w:val="00BA5BEA"/>
    <w:rsid w:val="00BA69E1"/>
    <w:rsid w:val="00BA784B"/>
    <w:rsid w:val="00BA7D21"/>
    <w:rsid w:val="00BB1FE6"/>
    <w:rsid w:val="00BB28AD"/>
    <w:rsid w:val="00BB3170"/>
    <w:rsid w:val="00BB3696"/>
    <w:rsid w:val="00BB6216"/>
    <w:rsid w:val="00BB65F4"/>
    <w:rsid w:val="00BB7E40"/>
    <w:rsid w:val="00BC05F1"/>
    <w:rsid w:val="00BC1CC2"/>
    <w:rsid w:val="00BC2C74"/>
    <w:rsid w:val="00BC3534"/>
    <w:rsid w:val="00BC4216"/>
    <w:rsid w:val="00BC5114"/>
    <w:rsid w:val="00BC7023"/>
    <w:rsid w:val="00BC7D1A"/>
    <w:rsid w:val="00BD2B65"/>
    <w:rsid w:val="00BD3A45"/>
    <w:rsid w:val="00BD3B23"/>
    <w:rsid w:val="00BD4D2E"/>
    <w:rsid w:val="00BD62FA"/>
    <w:rsid w:val="00BD671C"/>
    <w:rsid w:val="00BD7759"/>
    <w:rsid w:val="00BE0818"/>
    <w:rsid w:val="00BE10FB"/>
    <w:rsid w:val="00BE1294"/>
    <w:rsid w:val="00BE4082"/>
    <w:rsid w:val="00BE52C1"/>
    <w:rsid w:val="00BE593E"/>
    <w:rsid w:val="00BE71CA"/>
    <w:rsid w:val="00BE76C2"/>
    <w:rsid w:val="00BF238A"/>
    <w:rsid w:val="00BF298F"/>
    <w:rsid w:val="00BF45D1"/>
    <w:rsid w:val="00C02168"/>
    <w:rsid w:val="00C0376B"/>
    <w:rsid w:val="00C03E7C"/>
    <w:rsid w:val="00C03E80"/>
    <w:rsid w:val="00C04B41"/>
    <w:rsid w:val="00C065C5"/>
    <w:rsid w:val="00C07E90"/>
    <w:rsid w:val="00C11838"/>
    <w:rsid w:val="00C126D6"/>
    <w:rsid w:val="00C130D3"/>
    <w:rsid w:val="00C149DA"/>
    <w:rsid w:val="00C17875"/>
    <w:rsid w:val="00C22147"/>
    <w:rsid w:val="00C25609"/>
    <w:rsid w:val="00C26D3D"/>
    <w:rsid w:val="00C27F13"/>
    <w:rsid w:val="00C30A5D"/>
    <w:rsid w:val="00C32700"/>
    <w:rsid w:val="00C3357A"/>
    <w:rsid w:val="00C33E10"/>
    <w:rsid w:val="00C35FD7"/>
    <w:rsid w:val="00C37326"/>
    <w:rsid w:val="00C44B10"/>
    <w:rsid w:val="00C4663B"/>
    <w:rsid w:val="00C47F8D"/>
    <w:rsid w:val="00C515EE"/>
    <w:rsid w:val="00C52940"/>
    <w:rsid w:val="00C53A56"/>
    <w:rsid w:val="00C56E66"/>
    <w:rsid w:val="00C56E80"/>
    <w:rsid w:val="00C57C07"/>
    <w:rsid w:val="00C6092C"/>
    <w:rsid w:val="00C61FE3"/>
    <w:rsid w:val="00C64559"/>
    <w:rsid w:val="00C65ED0"/>
    <w:rsid w:val="00C709D6"/>
    <w:rsid w:val="00C71654"/>
    <w:rsid w:val="00C7308A"/>
    <w:rsid w:val="00C74FB8"/>
    <w:rsid w:val="00C75D05"/>
    <w:rsid w:val="00C75FAB"/>
    <w:rsid w:val="00C773EF"/>
    <w:rsid w:val="00C80240"/>
    <w:rsid w:val="00C8039A"/>
    <w:rsid w:val="00C8246A"/>
    <w:rsid w:val="00C83B6B"/>
    <w:rsid w:val="00C84A91"/>
    <w:rsid w:val="00C91A52"/>
    <w:rsid w:val="00C92330"/>
    <w:rsid w:val="00C954C2"/>
    <w:rsid w:val="00CA1BF2"/>
    <w:rsid w:val="00CA458B"/>
    <w:rsid w:val="00CA46FF"/>
    <w:rsid w:val="00CA605D"/>
    <w:rsid w:val="00CA7161"/>
    <w:rsid w:val="00CB1C22"/>
    <w:rsid w:val="00CB2658"/>
    <w:rsid w:val="00CB2BB7"/>
    <w:rsid w:val="00CB3944"/>
    <w:rsid w:val="00CB5C4A"/>
    <w:rsid w:val="00CB7E03"/>
    <w:rsid w:val="00CC00A5"/>
    <w:rsid w:val="00CC1FA5"/>
    <w:rsid w:val="00CC418E"/>
    <w:rsid w:val="00CC67E4"/>
    <w:rsid w:val="00CC7C39"/>
    <w:rsid w:val="00CD008F"/>
    <w:rsid w:val="00CD1240"/>
    <w:rsid w:val="00CD2082"/>
    <w:rsid w:val="00CD576C"/>
    <w:rsid w:val="00CD70B2"/>
    <w:rsid w:val="00CD744C"/>
    <w:rsid w:val="00CD7D73"/>
    <w:rsid w:val="00CD7E1D"/>
    <w:rsid w:val="00CE1114"/>
    <w:rsid w:val="00CE1152"/>
    <w:rsid w:val="00CE191F"/>
    <w:rsid w:val="00CE3710"/>
    <w:rsid w:val="00CE610A"/>
    <w:rsid w:val="00CE7DB8"/>
    <w:rsid w:val="00CF0B47"/>
    <w:rsid w:val="00CF0C6F"/>
    <w:rsid w:val="00CF12E2"/>
    <w:rsid w:val="00CF21A3"/>
    <w:rsid w:val="00CF223F"/>
    <w:rsid w:val="00CF2597"/>
    <w:rsid w:val="00CF2DAD"/>
    <w:rsid w:val="00CF44A7"/>
    <w:rsid w:val="00CF4D5D"/>
    <w:rsid w:val="00CF61CA"/>
    <w:rsid w:val="00D04437"/>
    <w:rsid w:val="00D04834"/>
    <w:rsid w:val="00D05B51"/>
    <w:rsid w:val="00D06255"/>
    <w:rsid w:val="00D10BB2"/>
    <w:rsid w:val="00D118CF"/>
    <w:rsid w:val="00D11C2F"/>
    <w:rsid w:val="00D11D3F"/>
    <w:rsid w:val="00D13D26"/>
    <w:rsid w:val="00D153FE"/>
    <w:rsid w:val="00D176DF"/>
    <w:rsid w:val="00D2027C"/>
    <w:rsid w:val="00D216C0"/>
    <w:rsid w:val="00D264D2"/>
    <w:rsid w:val="00D27B40"/>
    <w:rsid w:val="00D3205A"/>
    <w:rsid w:val="00D32384"/>
    <w:rsid w:val="00D33E9C"/>
    <w:rsid w:val="00D3543B"/>
    <w:rsid w:val="00D35A0D"/>
    <w:rsid w:val="00D40142"/>
    <w:rsid w:val="00D4027A"/>
    <w:rsid w:val="00D42B5B"/>
    <w:rsid w:val="00D4431A"/>
    <w:rsid w:val="00D4603E"/>
    <w:rsid w:val="00D46160"/>
    <w:rsid w:val="00D52B73"/>
    <w:rsid w:val="00D56F63"/>
    <w:rsid w:val="00D57938"/>
    <w:rsid w:val="00D600F4"/>
    <w:rsid w:val="00D62C87"/>
    <w:rsid w:val="00D64C37"/>
    <w:rsid w:val="00D7000F"/>
    <w:rsid w:val="00D72DBA"/>
    <w:rsid w:val="00D7616F"/>
    <w:rsid w:val="00D772BE"/>
    <w:rsid w:val="00D82A9F"/>
    <w:rsid w:val="00D86856"/>
    <w:rsid w:val="00D8791F"/>
    <w:rsid w:val="00D9065E"/>
    <w:rsid w:val="00D91028"/>
    <w:rsid w:val="00D913C1"/>
    <w:rsid w:val="00D92A7D"/>
    <w:rsid w:val="00D95D6D"/>
    <w:rsid w:val="00D96279"/>
    <w:rsid w:val="00D97D52"/>
    <w:rsid w:val="00DA0926"/>
    <w:rsid w:val="00DA2B72"/>
    <w:rsid w:val="00DA6937"/>
    <w:rsid w:val="00DA71BE"/>
    <w:rsid w:val="00DA73F5"/>
    <w:rsid w:val="00DB2344"/>
    <w:rsid w:val="00DB6CC2"/>
    <w:rsid w:val="00DB6CFE"/>
    <w:rsid w:val="00DB6F05"/>
    <w:rsid w:val="00DC1644"/>
    <w:rsid w:val="00DC28E6"/>
    <w:rsid w:val="00DC2BC1"/>
    <w:rsid w:val="00DC3577"/>
    <w:rsid w:val="00DC4969"/>
    <w:rsid w:val="00DC4F4A"/>
    <w:rsid w:val="00DC6B98"/>
    <w:rsid w:val="00DC6C04"/>
    <w:rsid w:val="00DD05D3"/>
    <w:rsid w:val="00DD1F19"/>
    <w:rsid w:val="00DD4BC2"/>
    <w:rsid w:val="00DD6300"/>
    <w:rsid w:val="00DD6D97"/>
    <w:rsid w:val="00DE13F1"/>
    <w:rsid w:val="00DE27A8"/>
    <w:rsid w:val="00DE47D5"/>
    <w:rsid w:val="00DE6B1E"/>
    <w:rsid w:val="00DE7096"/>
    <w:rsid w:val="00DF5919"/>
    <w:rsid w:val="00E017B9"/>
    <w:rsid w:val="00E02AA5"/>
    <w:rsid w:val="00E03D8B"/>
    <w:rsid w:val="00E12A44"/>
    <w:rsid w:val="00E13495"/>
    <w:rsid w:val="00E17EC2"/>
    <w:rsid w:val="00E21BB6"/>
    <w:rsid w:val="00E21C57"/>
    <w:rsid w:val="00E223D3"/>
    <w:rsid w:val="00E2412A"/>
    <w:rsid w:val="00E2476B"/>
    <w:rsid w:val="00E24C15"/>
    <w:rsid w:val="00E27762"/>
    <w:rsid w:val="00E326CE"/>
    <w:rsid w:val="00E33478"/>
    <w:rsid w:val="00E344A4"/>
    <w:rsid w:val="00E34834"/>
    <w:rsid w:val="00E3502F"/>
    <w:rsid w:val="00E35CE1"/>
    <w:rsid w:val="00E367A0"/>
    <w:rsid w:val="00E42A99"/>
    <w:rsid w:val="00E467CF"/>
    <w:rsid w:val="00E474A8"/>
    <w:rsid w:val="00E47B46"/>
    <w:rsid w:val="00E51A03"/>
    <w:rsid w:val="00E51BD8"/>
    <w:rsid w:val="00E52F4E"/>
    <w:rsid w:val="00E536E6"/>
    <w:rsid w:val="00E53745"/>
    <w:rsid w:val="00E57D70"/>
    <w:rsid w:val="00E602DC"/>
    <w:rsid w:val="00E60844"/>
    <w:rsid w:val="00E61081"/>
    <w:rsid w:val="00E64CEF"/>
    <w:rsid w:val="00E65318"/>
    <w:rsid w:val="00E672E7"/>
    <w:rsid w:val="00E70F8C"/>
    <w:rsid w:val="00E70FA0"/>
    <w:rsid w:val="00E71B72"/>
    <w:rsid w:val="00E72AD1"/>
    <w:rsid w:val="00E757FE"/>
    <w:rsid w:val="00E764CA"/>
    <w:rsid w:val="00E77203"/>
    <w:rsid w:val="00E85D9C"/>
    <w:rsid w:val="00E87DCE"/>
    <w:rsid w:val="00E90F17"/>
    <w:rsid w:val="00E92781"/>
    <w:rsid w:val="00E95FD2"/>
    <w:rsid w:val="00EA036C"/>
    <w:rsid w:val="00EA1695"/>
    <w:rsid w:val="00EA1B7B"/>
    <w:rsid w:val="00EA2352"/>
    <w:rsid w:val="00EA369E"/>
    <w:rsid w:val="00EA466E"/>
    <w:rsid w:val="00EA72A7"/>
    <w:rsid w:val="00EA7C2C"/>
    <w:rsid w:val="00EB056B"/>
    <w:rsid w:val="00EB1F29"/>
    <w:rsid w:val="00EB27E4"/>
    <w:rsid w:val="00EB28CC"/>
    <w:rsid w:val="00EB3F7E"/>
    <w:rsid w:val="00EC0647"/>
    <w:rsid w:val="00EC4000"/>
    <w:rsid w:val="00EC433C"/>
    <w:rsid w:val="00EC512F"/>
    <w:rsid w:val="00EC5789"/>
    <w:rsid w:val="00ED04FF"/>
    <w:rsid w:val="00ED1A89"/>
    <w:rsid w:val="00ED415A"/>
    <w:rsid w:val="00ED5EB1"/>
    <w:rsid w:val="00ED6F47"/>
    <w:rsid w:val="00ED719F"/>
    <w:rsid w:val="00ED720F"/>
    <w:rsid w:val="00ED793A"/>
    <w:rsid w:val="00ED7F33"/>
    <w:rsid w:val="00EE22FB"/>
    <w:rsid w:val="00EE3964"/>
    <w:rsid w:val="00EE3F25"/>
    <w:rsid w:val="00EE4C3A"/>
    <w:rsid w:val="00EE5E7E"/>
    <w:rsid w:val="00EF15F7"/>
    <w:rsid w:val="00EF3FC8"/>
    <w:rsid w:val="00EF4CF1"/>
    <w:rsid w:val="00EF7AE2"/>
    <w:rsid w:val="00F0042E"/>
    <w:rsid w:val="00F01B48"/>
    <w:rsid w:val="00F06106"/>
    <w:rsid w:val="00F077D3"/>
    <w:rsid w:val="00F147F9"/>
    <w:rsid w:val="00F15104"/>
    <w:rsid w:val="00F20141"/>
    <w:rsid w:val="00F21FB1"/>
    <w:rsid w:val="00F23B26"/>
    <w:rsid w:val="00F2431D"/>
    <w:rsid w:val="00F25A8D"/>
    <w:rsid w:val="00F27602"/>
    <w:rsid w:val="00F32272"/>
    <w:rsid w:val="00F3375F"/>
    <w:rsid w:val="00F34FED"/>
    <w:rsid w:val="00F35A8C"/>
    <w:rsid w:val="00F401E9"/>
    <w:rsid w:val="00F45866"/>
    <w:rsid w:val="00F47E62"/>
    <w:rsid w:val="00F5056C"/>
    <w:rsid w:val="00F52A95"/>
    <w:rsid w:val="00F54436"/>
    <w:rsid w:val="00F576B4"/>
    <w:rsid w:val="00F57943"/>
    <w:rsid w:val="00F60586"/>
    <w:rsid w:val="00F62ACF"/>
    <w:rsid w:val="00F640D5"/>
    <w:rsid w:val="00F64DB4"/>
    <w:rsid w:val="00F65A0D"/>
    <w:rsid w:val="00F6609F"/>
    <w:rsid w:val="00F66D10"/>
    <w:rsid w:val="00F67177"/>
    <w:rsid w:val="00F71FF4"/>
    <w:rsid w:val="00F73910"/>
    <w:rsid w:val="00F76D7C"/>
    <w:rsid w:val="00F80F04"/>
    <w:rsid w:val="00F81A13"/>
    <w:rsid w:val="00F82AA6"/>
    <w:rsid w:val="00F83870"/>
    <w:rsid w:val="00F83A52"/>
    <w:rsid w:val="00F8407E"/>
    <w:rsid w:val="00F87EFD"/>
    <w:rsid w:val="00F91657"/>
    <w:rsid w:val="00F93F8E"/>
    <w:rsid w:val="00F94160"/>
    <w:rsid w:val="00F94CE9"/>
    <w:rsid w:val="00F95B83"/>
    <w:rsid w:val="00F97B3B"/>
    <w:rsid w:val="00FA257C"/>
    <w:rsid w:val="00FA454F"/>
    <w:rsid w:val="00FA4B67"/>
    <w:rsid w:val="00FA4DD0"/>
    <w:rsid w:val="00FA53D8"/>
    <w:rsid w:val="00FA60A1"/>
    <w:rsid w:val="00FA7698"/>
    <w:rsid w:val="00FB0B05"/>
    <w:rsid w:val="00FB13D1"/>
    <w:rsid w:val="00FB5D5C"/>
    <w:rsid w:val="00FB656E"/>
    <w:rsid w:val="00FB6FF2"/>
    <w:rsid w:val="00FC1467"/>
    <w:rsid w:val="00FC2895"/>
    <w:rsid w:val="00FC33C3"/>
    <w:rsid w:val="00FE6442"/>
    <w:rsid w:val="00FE6D55"/>
    <w:rsid w:val="00FE74D7"/>
    <w:rsid w:val="00FF2105"/>
    <w:rsid w:val="00FF593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0FB35E21"/>
  <w15:chartTrackingRefBased/>
  <w15:docId w15:val="{8598F961-53AE-48C3-B87C-CF74B3AD5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rFonts w:ascii="AdarshaLipiExp" w:hAnsi="AdarshaLipiExp"/>
      <w:b/>
      <w:sz w:val="28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szCs w:val="20"/>
      <w:lang w:val="x-none" w:eastAsia="x-none"/>
    </w:rPr>
  </w:style>
  <w:style w:type="paragraph" w:styleId="BodyText">
    <w:name w:val="Body Text"/>
    <w:basedOn w:val="Normal"/>
    <w:pPr>
      <w:jc w:val="both"/>
    </w:pPr>
    <w:rPr>
      <w:rFonts w:ascii="SutonnyMJ" w:hAnsi="SutonnyMJ"/>
      <w:b/>
      <w:bCs/>
      <w:sz w:val="32"/>
      <w:szCs w:val="20"/>
    </w:rPr>
  </w:style>
  <w:style w:type="character" w:styleId="Hyperlink">
    <w:name w:val="Hyperlink"/>
    <w:rsid w:val="0025102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E35CE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35CE1"/>
    <w:rPr>
      <w:sz w:val="24"/>
      <w:szCs w:val="24"/>
    </w:rPr>
  </w:style>
  <w:style w:type="character" w:customStyle="1" w:styleId="Heading6Char">
    <w:name w:val="Heading 6 Char"/>
    <w:link w:val="Heading6"/>
    <w:rsid w:val="00E35CE1"/>
    <w:rPr>
      <w:rFonts w:ascii="AdarshaLipiExp" w:hAnsi="AdarshaLipiExp"/>
      <w:b/>
      <w:sz w:val="28"/>
    </w:rPr>
  </w:style>
  <w:style w:type="character" w:customStyle="1" w:styleId="HeaderChar">
    <w:name w:val="Header Char"/>
    <w:link w:val="Header"/>
    <w:rsid w:val="00E35CE1"/>
    <w:rPr>
      <w:sz w:val="24"/>
    </w:rPr>
  </w:style>
  <w:style w:type="table" w:styleId="TableGrid">
    <w:name w:val="Table Grid"/>
    <w:basedOn w:val="TableNormal"/>
    <w:rsid w:val="00EA72A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D04F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ED04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0659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8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F5698E-02F2-42B4-A34A-CBC2CA336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scl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id</dc:creator>
  <cp:keywords/>
  <cp:lastModifiedBy>PC-269</cp:lastModifiedBy>
  <cp:revision>10</cp:revision>
  <cp:lastPrinted>2023-11-08T07:16:00Z</cp:lastPrinted>
  <dcterms:created xsi:type="dcterms:W3CDTF">2024-02-25T05:48:00Z</dcterms:created>
  <dcterms:modified xsi:type="dcterms:W3CDTF">2024-02-29T06:00:00Z</dcterms:modified>
</cp:coreProperties>
</file>